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EDD90" w14:textId="768A4F7D" w:rsidR="000C0A48" w:rsidRPr="00095A49" w:rsidRDefault="000C0A48" w:rsidP="000C0A48">
      <w:pPr>
        <w:spacing w:after="120" w:line="240" w:lineRule="auto"/>
        <w:jc w:val="center"/>
        <w:rPr>
          <w:b/>
          <w:sz w:val="28"/>
          <w:szCs w:val="28"/>
        </w:rPr>
      </w:pPr>
      <w:r w:rsidRPr="00095A49">
        <w:rPr>
          <w:b/>
          <w:sz w:val="28"/>
          <w:szCs w:val="28"/>
        </w:rPr>
        <w:t>UWSP General Education Program</w:t>
      </w:r>
      <w:r w:rsidR="006E5212">
        <w:rPr>
          <w:b/>
          <w:sz w:val="28"/>
          <w:szCs w:val="28"/>
        </w:rPr>
        <w:t xml:space="preserve"> (GEP)</w:t>
      </w:r>
    </w:p>
    <w:p w14:paraId="00565E74" w14:textId="4F779C40" w:rsidR="733EF2A8" w:rsidRPr="00095A49" w:rsidRDefault="733EF2A8" w:rsidP="0CDEB87D">
      <w:pPr>
        <w:spacing w:after="120"/>
        <w:jc w:val="center"/>
        <w:rPr>
          <w:b/>
          <w:bCs/>
          <w:sz w:val="28"/>
          <w:szCs w:val="28"/>
        </w:rPr>
      </w:pPr>
      <w:r w:rsidRPr="00095A49">
        <w:rPr>
          <w:b/>
          <w:bCs/>
          <w:sz w:val="28"/>
          <w:szCs w:val="28"/>
        </w:rPr>
        <w:t>Course Application</w:t>
      </w:r>
    </w:p>
    <w:p w14:paraId="5D5C7AE6" w14:textId="6E12FDC7" w:rsidR="0CDEB87D" w:rsidRPr="00095A49" w:rsidRDefault="0CDEB87D" w:rsidP="0CDEB87D">
      <w:pPr>
        <w:spacing w:after="120"/>
        <w:rPr>
          <w:b/>
          <w:bCs/>
          <w:sz w:val="14"/>
          <w:szCs w:val="14"/>
        </w:rPr>
      </w:pP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779"/>
        <w:gridCol w:w="31"/>
        <w:gridCol w:w="450"/>
        <w:gridCol w:w="473"/>
        <w:gridCol w:w="1260"/>
        <w:gridCol w:w="967"/>
        <w:gridCol w:w="630"/>
        <w:gridCol w:w="1373"/>
        <w:gridCol w:w="360"/>
        <w:gridCol w:w="1147"/>
      </w:tblGrid>
      <w:tr w:rsidR="00332B08" w14:paraId="370EF957" w14:textId="77777777" w:rsidTr="001D2490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44FD" w14:textId="21885EB2" w:rsidR="006C2446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Department:</w:t>
            </w:r>
          </w:p>
        </w:tc>
        <w:tc>
          <w:tcPr>
            <w:tcW w:w="84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008D" w14:textId="6969746C" w:rsidR="00332B08" w:rsidRDefault="00332B08" w:rsidP="00DA6554">
            <w:pPr>
              <w:spacing w:before="80" w:after="80"/>
            </w:pPr>
          </w:p>
        </w:tc>
      </w:tr>
      <w:tr w:rsidR="00332B08" w14:paraId="573F0C5B" w14:textId="77777777" w:rsidTr="001D2490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4975" w14:textId="18F24687" w:rsidR="006C2446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Contact Person</w:t>
            </w:r>
            <w:r>
              <w:rPr>
                <w:b/>
              </w:rPr>
              <w:t>:</w:t>
            </w:r>
          </w:p>
        </w:tc>
        <w:tc>
          <w:tcPr>
            <w:tcW w:w="84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94954" w14:textId="0DA434DF" w:rsidR="00332B08" w:rsidRDefault="00332B08" w:rsidP="00DA6554">
            <w:pPr>
              <w:spacing w:before="80" w:after="80"/>
            </w:pPr>
          </w:p>
        </w:tc>
      </w:tr>
      <w:tr w:rsidR="00332B08" w14:paraId="341DD944" w14:textId="77777777" w:rsidTr="001D2490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C405" w14:textId="77777777" w:rsidR="006C2446" w:rsidRDefault="00332B08" w:rsidP="00905093">
            <w:pPr>
              <w:spacing w:before="80" w:after="80"/>
              <w:jc w:val="right"/>
              <w:rPr>
                <w:b/>
              </w:rPr>
            </w:pPr>
            <w:r w:rsidRPr="007D2E8D">
              <w:rPr>
                <w:b/>
              </w:rPr>
              <w:t>Instructor(s):</w:t>
            </w:r>
          </w:p>
          <w:p w14:paraId="28C9EE07" w14:textId="42CEF74E" w:rsidR="00A01636" w:rsidRDefault="00A01636" w:rsidP="00905093">
            <w:pPr>
              <w:spacing w:before="80" w:after="80"/>
            </w:pPr>
          </w:p>
        </w:tc>
        <w:tc>
          <w:tcPr>
            <w:tcW w:w="84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C5D8D" w14:textId="08DD9F9C" w:rsidR="00332B08" w:rsidRDefault="00332B08" w:rsidP="00905093">
            <w:pPr>
              <w:spacing w:before="80" w:after="80"/>
            </w:pPr>
          </w:p>
        </w:tc>
      </w:tr>
      <w:tr w:rsidR="00332B08" w14:paraId="422E5EC9" w14:textId="77777777" w:rsidTr="001D2490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E708" w14:textId="0C9B7472" w:rsidR="006C2446" w:rsidRPr="006C2446" w:rsidRDefault="00332B08" w:rsidP="00905093">
            <w:pPr>
              <w:spacing w:before="80" w:after="80"/>
              <w:jc w:val="right"/>
              <w:rPr>
                <w:b/>
              </w:rPr>
            </w:pPr>
            <w:r w:rsidRPr="007D2E8D">
              <w:rPr>
                <w:b/>
                <w:noProof/>
              </w:rPr>
              <w:t>Curriculum</w:t>
            </w:r>
            <w:r w:rsidRPr="007D2E8D">
              <w:rPr>
                <w:b/>
              </w:rPr>
              <w:t>:</w:t>
            </w:r>
          </w:p>
        </w:tc>
        <w:tc>
          <w:tcPr>
            <w:tcW w:w="49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4556" w14:textId="3940CB9D" w:rsidR="00332B08" w:rsidRDefault="00332B08" w:rsidP="00905093">
            <w:pPr>
              <w:spacing w:before="80" w:after="80"/>
            </w:pPr>
          </w:p>
        </w:tc>
        <w:tc>
          <w:tcPr>
            <w:tcW w:w="2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B102" w14:textId="44F01F12" w:rsidR="00332B08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Course Number: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7F7B" w14:textId="05D00964" w:rsidR="00332B08" w:rsidRDefault="00332B08" w:rsidP="00905093">
            <w:pPr>
              <w:spacing w:before="80" w:after="80"/>
            </w:pPr>
          </w:p>
        </w:tc>
      </w:tr>
      <w:tr w:rsidR="00332B08" w14:paraId="7B848478" w14:textId="77777777" w:rsidTr="001D2490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71B57" w14:textId="0A2DF2B0" w:rsidR="00332B08" w:rsidRDefault="00332B08" w:rsidP="00905093">
            <w:pPr>
              <w:spacing w:before="80" w:after="80"/>
              <w:jc w:val="right"/>
            </w:pPr>
            <w:r w:rsidRPr="007D2E8D">
              <w:rPr>
                <w:b/>
                <w:noProof/>
              </w:rPr>
              <w:t>Course Title</w:t>
            </w:r>
            <w:r w:rsidRPr="007D2E8D">
              <w:rPr>
                <w:b/>
              </w:rPr>
              <w:t>:</w:t>
            </w:r>
          </w:p>
        </w:tc>
        <w:tc>
          <w:tcPr>
            <w:tcW w:w="84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CE13" w14:textId="1904F0D6" w:rsidR="00332B08" w:rsidRDefault="00332B08" w:rsidP="00905093">
            <w:pPr>
              <w:spacing w:before="80" w:after="80"/>
            </w:pPr>
          </w:p>
        </w:tc>
      </w:tr>
      <w:tr w:rsidR="00332B08" w14:paraId="40EAC948" w14:textId="77777777" w:rsidTr="00C75586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DA12" w14:textId="673D649D" w:rsidR="00332B08" w:rsidRDefault="00332B08" w:rsidP="00905093">
            <w:pPr>
              <w:spacing w:before="80" w:after="80"/>
              <w:jc w:val="right"/>
            </w:pPr>
            <w:r w:rsidRPr="007D2E8D">
              <w:rPr>
                <w:b/>
              </w:rPr>
              <w:t>Existing Course?</w:t>
            </w:r>
          </w:p>
        </w:tc>
        <w:tc>
          <w:tcPr>
            <w:tcW w:w="17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9C5C" w14:textId="6D97FB5C" w:rsidR="00332B08" w:rsidRDefault="00332B08" w:rsidP="00905093">
            <w:pPr>
              <w:spacing w:before="80" w:after="80"/>
            </w:pPr>
          </w:p>
        </w:tc>
        <w:tc>
          <w:tcPr>
            <w:tcW w:w="9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5BA0" w14:textId="75622066" w:rsidR="00332B08" w:rsidRDefault="00332B08" w:rsidP="00C75586">
            <w:pPr>
              <w:spacing w:before="80" w:after="80"/>
              <w:jc w:val="right"/>
            </w:pPr>
            <w:r w:rsidRPr="007D2E8D">
              <w:rPr>
                <w:b/>
              </w:rPr>
              <w:t>Credits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2D9AD" w14:textId="7A92EC68" w:rsidR="00332B08" w:rsidRDefault="00332B08" w:rsidP="00C75586">
            <w:pPr>
              <w:spacing w:before="80" w:after="80"/>
              <w:jc w:val="right"/>
            </w:pPr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57F71" w14:textId="70EB7929" w:rsidR="00332B08" w:rsidRDefault="00332B08" w:rsidP="00C75586">
            <w:pPr>
              <w:spacing w:before="80" w:after="80"/>
              <w:jc w:val="right"/>
            </w:pPr>
            <w:r w:rsidRPr="007D2E8D">
              <w:rPr>
                <w:b/>
              </w:rPr>
              <w:t>Enrollment expected per section: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D15D" w14:textId="718458E0" w:rsidR="00332B08" w:rsidRDefault="00332B08" w:rsidP="00905093">
            <w:pPr>
              <w:spacing w:before="80" w:after="80"/>
            </w:pPr>
          </w:p>
        </w:tc>
      </w:tr>
      <w:tr w:rsidR="00BE1C8E" w14:paraId="0AE8BD11" w14:textId="77777777" w:rsidTr="001D2490">
        <w:tc>
          <w:tcPr>
            <w:tcW w:w="1007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E83FEA" w14:textId="77777777" w:rsidR="00BE1C8E" w:rsidRPr="0057301D" w:rsidRDefault="00BE1C8E" w:rsidP="007E4BD3"/>
        </w:tc>
      </w:tr>
      <w:tr w:rsidR="00332B08" w14:paraId="0E79DCB4" w14:textId="77777777" w:rsidTr="001D2490">
        <w:tc>
          <w:tcPr>
            <w:tcW w:w="3415" w:type="dxa"/>
            <w:gridSpan w:val="4"/>
            <w:tcBorders>
              <w:top w:val="single" w:sz="4" w:space="0" w:color="auto"/>
              <w:bottom w:val="single" w:sz="4" w:space="0" w:color="000000" w:themeColor="text1"/>
            </w:tcBorders>
          </w:tcPr>
          <w:p w14:paraId="2198FB33" w14:textId="5048BB34" w:rsidR="00F01858" w:rsidRDefault="00332B08" w:rsidP="00F01858">
            <w:pPr>
              <w:spacing w:before="60"/>
              <w:jc w:val="right"/>
            </w:pPr>
            <w:r>
              <w:rPr>
                <w:b/>
              </w:rPr>
              <w:t>If known, how often will this be offered and how many sections</w:t>
            </w:r>
            <w:r w:rsidR="00905093">
              <w:rPr>
                <w:b/>
              </w:rPr>
              <w:t>?</w:t>
            </w:r>
          </w:p>
        </w:tc>
        <w:tc>
          <w:tcPr>
            <w:tcW w:w="6660" w:type="dxa"/>
            <w:gridSpan w:val="8"/>
            <w:tcBorders>
              <w:top w:val="single" w:sz="4" w:space="0" w:color="auto"/>
              <w:bottom w:val="single" w:sz="4" w:space="0" w:color="000000" w:themeColor="text1"/>
            </w:tcBorders>
          </w:tcPr>
          <w:p w14:paraId="04E98AAE" w14:textId="7D527664" w:rsidR="00332B08" w:rsidRDefault="00332B08" w:rsidP="00F64A43">
            <w:pPr>
              <w:spacing w:before="60"/>
            </w:pPr>
          </w:p>
        </w:tc>
      </w:tr>
      <w:tr w:rsidR="00BE1C8E" w14:paraId="3762C579" w14:textId="77777777" w:rsidTr="001D2490">
        <w:tc>
          <w:tcPr>
            <w:tcW w:w="10075" w:type="dxa"/>
            <w:gridSpan w:val="12"/>
            <w:tcBorders>
              <w:left w:val="nil"/>
              <w:right w:val="nil"/>
            </w:tcBorders>
          </w:tcPr>
          <w:p w14:paraId="1E18C5A3" w14:textId="77777777" w:rsidR="00BE1C8E" w:rsidRPr="0057301D" w:rsidRDefault="00BE1C8E" w:rsidP="00332B08"/>
        </w:tc>
      </w:tr>
      <w:tr w:rsidR="00332B08" w:rsidRPr="00F64A43" w14:paraId="61D3CDF9" w14:textId="77777777" w:rsidTr="001D2490">
        <w:tc>
          <w:tcPr>
            <w:tcW w:w="1615" w:type="dxa"/>
            <w:tcBorders>
              <w:bottom w:val="single" w:sz="4" w:space="0" w:color="000000" w:themeColor="text1"/>
            </w:tcBorders>
          </w:tcPr>
          <w:p w14:paraId="5CD0A8A2" w14:textId="44940F17" w:rsidR="00A01636" w:rsidRDefault="00332B08" w:rsidP="001E7B8F">
            <w:pPr>
              <w:spacing w:before="60" w:after="60"/>
              <w:jc w:val="right"/>
              <w:rPr>
                <w:b/>
              </w:rPr>
            </w:pPr>
            <w:r w:rsidRPr="00F64A43">
              <w:rPr>
                <w:b/>
              </w:rPr>
              <w:t>Catalog Description:</w:t>
            </w:r>
          </w:p>
          <w:p w14:paraId="7F13AD95" w14:textId="3A255E89" w:rsidR="000835F9" w:rsidRPr="000835F9" w:rsidRDefault="00B253E9" w:rsidP="001E7B8F">
            <w:pPr>
              <w:spacing w:before="60" w:after="60"/>
              <w:jc w:val="right"/>
              <w:rPr>
                <w:bCs/>
              </w:rPr>
            </w:pPr>
            <w:r>
              <w:rPr>
                <w:bCs/>
              </w:rPr>
              <w:t xml:space="preserve">Please include </w:t>
            </w:r>
            <w:r w:rsidR="000835F9" w:rsidRPr="000835F9">
              <w:rPr>
                <w:bCs/>
              </w:rPr>
              <w:t>any prerequisites</w:t>
            </w:r>
          </w:p>
          <w:p w14:paraId="4D935784" w14:textId="0888D49F" w:rsidR="00A01636" w:rsidRPr="00594565" w:rsidRDefault="004A0D74" w:rsidP="00594565">
            <w:pPr>
              <w:spacing w:before="60" w:after="60"/>
              <w:jc w:val="right"/>
            </w:pPr>
            <w:r w:rsidRPr="00F64A43">
              <w:t xml:space="preserve">(link to </w:t>
            </w:r>
            <w:hyperlink r:id="rId11" w:history="1">
              <w:r w:rsidRPr="00F64A43">
                <w:rPr>
                  <w:rStyle w:val="Hyperlink"/>
                </w:rPr>
                <w:t>Catalog</w:t>
              </w:r>
            </w:hyperlink>
            <w:r w:rsidRPr="00F64A43">
              <w:t>)</w:t>
            </w:r>
          </w:p>
        </w:tc>
        <w:tc>
          <w:tcPr>
            <w:tcW w:w="8460" w:type="dxa"/>
            <w:gridSpan w:val="11"/>
            <w:tcBorders>
              <w:bottom w:val="single" w:sz="4" w:space="0" w:color="000000" w:themeColor="text1"/>
            </w:tcBorders>
          </w:tcPr>
          <w:p w14:paraId="406E482D" w14:textId="5F94E59E" w:rsidR="00332B08" w:rsidRPr="00F64A43" w:rsidRDefault="00332B08" w:rsidP="00C3796D">
            <w:pPr>
              <w:spacing w:before="60" w:after="60"/>
            </w:pPr>
          </w:p>
        </w:tc>
      </w:tr>
      <w:tr w:rsidR="00BF27D4" w14:paraId="4FFC84DF" w14:textId="77777777" w:rsidTr="001D2490">
        <w:tc>
          <w:tcPr>
            <w:tcW w:w="10075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148867A3" w14:textId="77777777" w:rsidR="00BF27D4" w:rsidRPr="0057301D" w:rsidRDefault="00BF27D4" w:rsidP="00332B08">
            <w:pPr>
              <w:rPr>
                <w:b/>
              </w:rPr>
            </w:pPr>
          </w:p>
        </w:tc>
      </w:tr>
      <w:tr w:rsidR="00050324" w:rsidRPr="00F64A43" w14:paraId="3039AAC6" w14:textId="77777777" w:rsidTr="001D2490">
        <w:tc>
          <w:tcPr>
            <w:tcW w:w="1615" w:type="dxa"/>
            <w:tcBorders>
              <w:bottom w:val="single" w:sz="4" w:space="0" w:color="000000" w:themeColor="text1"/>
            </w:tcBorders>
          </w:tcPr>
          <w:p w14:paraId="4BC50698" w14:textId="12EB4705" w:rsidR="00050324" w:rsidRPr="001C63AD" w:rsidRDefault="00253C5B" w:rsidP="00B66C9F">
            <w:pPr>
              <w:spacing w:before="60" w:after="60"/>
              <w:jc w:val="right"/>
              <w:rPr>
                <w:b/>
                <w:bCs/>
              </w:rPr>
            </w:pPr>
            <w:r w:rsidRPr="001C63AD">
              <w:rPr>
                <w:b/>
                <w:bCs/>
              </w:rPr>
              <w:t>Faculty Qualifications</w:t>
            </w:r>
          </w:p>
        </w:tc>
        <w:tc>
          <w:tcPr>
            <w:tcW w:w="8460" w:type="dxa"/>
            <w:gridSpan w:val="11"/>
            <w:tcBorders>
              <w:bottom w:val="single" w:sz="4" w:space="0" w:color="000000" w:themeColor="text1"/>
            </w:tcBorders>
          </w:tcPr>
          <w:p w14:paraId="6FBA0A7C" w14:textId="3C28B4D0" w:rsidR="00170473" w:rsidRDefault="00170473" w:rsidP="00B66C9F">
            <w:pPr>
              <w:spacing w:before="60" w:after="60"/>
            </w:pPr>
            <w:r>
              <w:t xml:space="preserve">Have the </w:t>
            </w:r>
            <w:r w:rsidR="000F7335">
              <w:t>qualifications</w:t>
            </w:r>
            <w:r w:rsidR="00B85CD9">
              <w:t xml:space="preserve"> of the</w:t>
            </w:r>
            <w:r w:rsidR="000F7335">
              <w:t xml:space="preserve"> </w:t>
            </w:r>
            <w:r w:rsidR="00B85CD9">
              <w:t xml:space="preserve">instructor(s) </w:t>
            </w:r>
            <w:r w:rsidR="000F7335">
              <w:t xml:space="preserve">been reviewed by </w:t>
            </w:r>
            <w:r w:rsidR="00180526">
              <w:t xml:space="preserve">the </w:t>
            </w:r>
            <w:r w:rsidR="00CF791E" w:rsidRPr="00CF791E">
              <w:t>Associate Dean</w:t>
            </w:r>
            <w:r w:rsidR="00CF791E">
              <w:t xml:space="preserve"> of</w:t>
            </w:r>
            <w:r w:rsidR="00CF791E" w:rsidRPr="00CF791E">
              <w:t xml:space="preserve"> General Education </w:t>
            </w:r>
            <w:r w:rsidR="00A7045A">
              <w:t>and</w:t>
            </w:r>
            <w:r w:rsidR="00CF791E" w:rsidRPr="00CF791E">
              <w:t xml:space="preserve"> Honors Program</w:t>
            </w:r>
            <w:r w:rsidR="00CF791E">
              <w:t xml:space="preserve">? </w:t>
            </w:r>
          </w:p>
          <w:p w14:paraId="609ADDBE" w14:textId="66D45D60" w:rsidR="00CF791E" w:rsidRPr="00F64A43" w:rsidRDefault="00000000" w:rsidP="00A7045A">
            <w:pPr>
              <w:spacing w:before="60" w:after="60"/>
              <w:ind w:left="720"/>
            </w:pPr>
            <w:sdt>
              <w:sdtPr>
                <w:id w:val="-414548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9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91E">
              <w:t xml:space="preserve"> Yes</w:t>
            </w:r>
            <w:r w:rsidR="00A7045A">
              <w:t xml:space="preserve">         </w:t>
            </w:r>
            <w:r w:rsidR="00CF791E">
              <w:t xml:space="preserve"> </w:t>
            </w:r>
            <w:sdt>
              <w:sdtPr>
                <w:id w:val="142391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9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91E">
              <w:t xml:space="preserve"> No </w:t>
            </w:r>
            <w:r w:rsidR="001C63AD">
              <w:t xml:space="preserve">(Application </w:t>
            </w:r>
            <w:r w:rsidR="00EF6FBE">
              <w:t>will</w:t>
            </w:r>
            <w:r w:rsidR="001C63AD">
              <w:t xml:space="preserve"> not be processed </w:t>
            </w:r>
            <w:r w:rsidR="00EF6FBE">
              <w:t>until the review occurs</w:t>
            </w:r>
            <w:r w:rsidR="001C63AD">
              <w:t xml:space="preserve">) </w:t>
            </w:r>
          </w:p>
        </w:tc>
      </w:tr>
      <w:tr w:rsidR="00050324" w14:paraId="0EC166A3" w14:textId="77777777" w:rsidTr="001D2490">
        <w:tc>
          <w:tcPr>
            <w:tcW w:w="10075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2F594539" w14:textId="77777777" w:rsidR="00050324" w:rsidRPr="0057301D" w:rsidRDefault="00050324" w:rsidP="00B66C9F">
            <w:pPr>
              <w:rPr>
                <w:b/>
              </w:rPr>
            </w:pPr>
          </w:p>
        </w:tc>
      </w:tr>
      <w:tr w:rsidR="00504E8C" w14:paraId="7602A046" w14:textId="77777777" w:rsidTr="001D2490">
        <w:tc>
          <w:tcPr>
            <w:tcW w:w="100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5E7B" w14:textId="6D90CE26" w:rsidR="00504E8C" w:rsidRDefault="00504E8C" w:rsidP="00C3796D">
            <w:pPr>
              <w:spacing w:before="60" w:after="60"/>
            </w:pPr>
            <w:r>
              <w:rPr>
                <w:b/>
              </w:rPr>
              <w:t>Select GEP Category:</w:t>
            </w:r>
          </w:p>
        </w:tc>
      </w:tr>
      <w:tr w:rsidR="00050582" w14:paraId="3E519626" w14:textId="77777777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CB2C15" w14:textId="6744500B" w:rsidR="00050582" w:rsidRDefault="00050582" w:rsidP="0068265D">
            <w:r w:rsidRPr="00050582">
              <w:t>Foundational Skills and Dispositions: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2E4069D" w14:textId="05158DDE" w:rsidR="00050582" w:rsidRDefault="00050582" w:rsidP="00332B08">
            <w:r w:rsidRPr="00050582">
              <w:t>Huma</w:t>
            </w:r>
            <w:r w:rsidR="00033689">
              <w:t>n</w:t>
            </w:r>
            <w:r w:rsidRPr="00050582">
              <w:t xml:space="preserve"> Cultures and </w:t>
            </w:r>
            <w:r w:rsidR="00592287">
              <w:br/>
            </w:r>
            <w:r w:rsidRPr="00050582">
              <w:t xml:space="preserve">the Sciences:  </w:t>
            </w: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B4D4BA" w14:textId="07E71F61" w:rsidR="00050582" w:rsidRDefault="00050582" w:rsidP="00332B08">
            <w:r w:rsidRPr="00050582">
              <w:t>Social and Environmental Responsibility:</w:t>
            </w:r>
          </w:p>
        </w:tc>
      </w:tr>
      <w:tr w:rsidR="001E7B8F" w14:paraId="4CFCA1F4" w14:textId="77777777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1CFF7D" w14:textId="64CC56BA" w:rsidR="000E08EA" w:rsidRPr="000E08EA" w:rsidRDefault="00000000" w:rsidP="000E08EA">
            <w:sdt>
              <w:sdtPr>
                <w:id w:val="735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265D" w:rsidRPr="000E08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8A2">
              <w:t xml:space="preserve">   </w:t>
            </w:r>
            <w:r w:rsidR="000E08EA" w:rsidRPr="00BD4C2B">
              <w:t>Critical Thinking</w:t>
            </w:r>
          </w:p>
        </w:tc>
        <w:sdt>
          <w:sdtPr>
            <w:id w:val="-1989238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B823FF8" w14:textId="2AE343D6" w:rsidR="001E7B8F" w:rsidRDefault="001E7B8F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27CC99" w14:textId="5D9BB773" w:rsidR="001E7B8F" w:rsidRDefault="001E7B8F" w:rsidP="00050582">
            <w:r>
              <w:t>Arts</w:t>
            </w:r>
          </w:p>
        </w:tc>
        <w:sdt>
          <w:sdtPr>
            <w:id w:val="781782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8AE91DD" w14:textId="510137EB" w:rsidR="001E7B8F" w:rsidRDefault="001E7B8F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1E99BC" w14:textId="5C4042BE" w:rsidR="001E7B8F" w:rsidRDefault="001E7B8F" w:rsidP="00050582">
            <w:r>
              <w:t>U.S. Diversity</w:t>
            </w:r>
          </w:p>
        </w:tc>
      </w:tr>
      <w:tr w:rsidR="001E7B8F" w14:paraId="5518E77D" w14:textId="77777777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FE8D0A" w14:textId="54F27EFE" w:rsidR="001E7B8F" w:rsidRDefault="00000000" w:rsidP="001E7B8F">
            <w:sdt>
              <w:sdtPr>
                <w:id w:val="201472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7B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8A2">
              <w:t xml:space="preserve">   </w:t>
            </w:r>
            <w:r w:rsidR="001E7B8F">
              <w:t>Written Communication</w:t>
            </w:r>
          </w:p>
        </w:tc>
        <w:sdt>
          <w:sdtPr>
            <w:id w:val="-681890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0758C2D" w14:textId="4E71EB13" w:rsidR="001E7B8F" w:rsidRDefault="001E7B8F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21D78E" w14:textId="6BAD4223" w:rsidR="001E7B8F" w:rsidRDefault="001E7B8F" w:rsidP="00050582">
            <w:r>
              <w:t>Humanities</w:t>
            </w:r>
          </w:p>
        </w:tc>
        <w:sdt>
          <w:sdtPr>
            <w:id w:val="-365300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5742410" w14:textId="7C82410A" w:rsidR="001E7B8F" w:rsidRDefault="001E7B8F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984EEF" w14:textId="47306FCB" w:rsidR="001E7B8F" w:rsidRDefault="001E7B8F" w:rsidP="00050582">
            <w:r>
              <w:t>Global Awareness</w:t>
            </w:r>
          </w:p>
        </w:tc>
      </w:tr>
      <w:tr w:rsidR="001E7B8F" w14:paraId="1CD42983" w14:textId="77777777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800344" w14:textId="31F352BF" w:rsidR="001E7B8F" w:rsidRDefault="00000000" w:rsidP="001E7B8F">
            <w:pPr>
              <w:tabs>
                <w:tab w:val="center" w:pos="699"/>
                <w:tab w:val="right" w:pos="1399"/>
              </w:tabs>
            </w:pPr>
            <w:sdt>
              <w:sdtPr>
                <w:id w:val="7278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7B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8A2">
              <w:t xml:space="preserve">   </w:t>
            </w:r>
            <w:r w:rsidR="001E7B8F">
              <w:t xml:space="preserve">Quantitative Literacy </w:t>
            </w:r>
          </w:p>
        </w:tc>
        <w:sdt>
          <w:sdtPr>
            <w:id w:val="111711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40A37F2" w14:textId="3BD05289" w:rsidR="001E7B8F" w:rsidRDefault="001E7B8F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3E7333" w14:textId="0106EC06" w:rsidR="001E7B8F" w:rsidRDefault="001E7B8F" w:rsidP="00050582">
            <w:r>
              <w:t xml:space="preserve">Historical Perspectives </w:t>
            </w:r>
          </w:p>
        </w:tc>
        <w:sdt>
          <w:sdtPr>
            <w:id w:val="454751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30" w:type="dxa"/>
                <w:vMerge w:val="restart"/>
                <w:tcBorders>
                  <w:top w:val="nil"/>
                  <w:left w:val="nil"/>
                  <w:right w:val="nil"/>
                </w:tcBorders>
              </w:tcPr>
              <w:p w14:paraId="667F2F51" w14:textId="13DBFA1C" w:rsidR="001E7B8F" w:rsidRDefault="00413C5E" w:rsidP="00050582">
                <w:pPr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880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384727F1" w14:textId="7460DE17" w:rsidR="001E7B8F" w:rsidRDefault="001E7B8F" w:rsidP="00050582">
            <w:r>
              <w:t>Environmental Responsibility</w:t>
            </w:r>
          </w:p>
        </w:tc>
      </w:tr>
      <w:tr w:rsidR="001E7B8F" w14:paraId="71BDDBDA" w14:textId="5B0A98BA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B60C1C" w14:textId="42E89846" w:rsidR="001E7B8F" w:rsidRDefault="00000000" w:rsidP="001E7B8F">
            <w:sdt>
              <w:sdtPr>
                <w:id w:val="28284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7B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8A2">
              <w:t xml:space="preserve">   </w:t>
            </w:r>
            <w:r w:rsidR="001E7B8F">
              <w:t>Wellness</w:t>
            </w:r>
          </w:p>
        </w:tc>
        <w:sdt>
          <w:sdtPr>
            <w:id w:val="541097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DFB60AC" w14:textId="728C55C7" w:rsidR="001E7B8F" w:rsidRDefault="001E7B8F" w:rsidP="00050582">
                <w:pPr>
                  <w:jc w:val="right"/>
                </w:pPr>
                <w:r w:rsidRPr="00C554C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F58271" w14:textId="7F85842F" w:rsidR="001E7B8F" w:rsidRDefault="001E7B8F" w:rsidP="00050582">
            <w:r>
              <w:t>Natural Sciences</w:t>
            </w:r>
          </w:p>
        </w:tc>
        <w:tc>
          <w:tcPr>
            <w:tcW w:w="630" w:type="dxa"/>
            <w:vMerge/>
            <w:tcBorders>
              <w:left w:val="nil"/>
              <w:bottom w:val="nil"/>
              <w:right w:val="nil"/>
            </w:tcBorders>
          </w:tcPr>
          <w:p w14:paraId="36E65805" w14:textId="77777777" w:rsidR="001E7B8F" w:rsidRDefault="001E7B8F" w:rsidP="00050582"/>
        </w:tc>
        <w:tc>
          <w:tcPr>
            <w:tcW w:w="2880" w:type="dxa"/>
            <w:gridSpan w:val="3"/>
            <w:vMerge/>
            <w:tcBorders>
              <w:left w:val="nil"/>
              <w:bottom w:val="nil"/>
              <w:right w:val="single" w:sz="4" w:space="0" w:color="auto"/>
            </w:tcBorders>
          </w:tcPr>
          <w:p w14:paraId="4091F05C" w14:textId="380F1D5D" w:rsidR="001E7B8F" w:rsidRDefault="001E7B8F" w:rsidP="00050582"/>
        </w:tc>
      </w:tr>
      <w:tr w:rsidR="0068265D" w14:paraId="35FDB5F4" w14:textId="4AD168E5" w:rsidTr="001D2490">
        <w:tc>
          <w:tcPr>
            <w:tcW w:w="3415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B4950" w14:textId="19C272FB" w:rsidR="0068265D" w:rsidRDefault="0068265D" w:rsidP="00050582"/>
        </w:tc>
        <w:sdt>
          <w:sdtPr>
            <w:id w:val="428315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5D86E1B" w14:textId="1A6E2F7B" w:rsidR="0068265D" w:rsidRDefault="0068265D" w:rsidP="00050582">
                <w:pPr>
                  <w:jc w:val="right"/>
                </w:pPr>
                <w:r w:rsidRPr="00C554C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EB4AC3" w14:textId="7C9C80FC" w:rsidR="0068265D" w:rsidRDefault="0068265D" w:rsidP="00050582">
            <w:r>
              <w:t xml:space="preserve">Social Sciences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FC576FE" w14:textId="77777777" w:rsidR="0068265D" w:rsidRDefault="0068265D" w:rsidP="00050582"/>
        </w:tc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5EB1E83D" w14:textId="645FF1A0" w:rsidR="0068265D" w:rsidRDefault="0068265D" w:rsidP="00050582"/>
        </w:tc>
      </w:tr>
      <w:tr w:rsidR="00050582" w14:paraId="426ED2F6" w14:textId="77777777" w:rsidTr="001D2490">
        <w:trPr>
          <w:trHeight w:val="98"/>
        </w:trPr>
        <w:tc>
          <w:tcPr>
            <w:tcW w:w="1007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614A5E" w14:textId="77777777" w:rsidR="00050582" w:rsidRPr="00563967" w:rsidRDefault="00050582" w:rsidP="00050582">
            <w:pPr>
              <w:rPr>
                <w:b/>
                <w:sz w:val="18"/>
                <w:szCs w:val="18"/>
              </w:rPr>
            </w:pPr>
          </w:p>
        </w:tc>
      </w:tr>
      <w:tr w:rsidR="0086363A" w14:paraId="5474F1B9" w14:textId="77777777" w:rsidTr="001D2490">
        <w:tc>
          <w:tcPr>
            <w:tcW w:w="100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B6A3F" w14:textId="77777777" w:rsidR="00355B52" w:rsidRPr="007947CD" w:rsidRDefault="00CF1992" w:rsidP="00105105">
            <w:pPr>
              <w:rPr>
                <w:b/>
              </w:rPr>
            </w:pPr>
            <w:r w:rsidRPr="007947CD">
              <w:rPr>
                <w:b/>
              </w:rPr>
              <w:t xml:space="preserve">Course </w:t>
            </w:r>
            <w:r w:rsidR="0086363A" w:rsidRPr="007947CD">
              <w:rPr>
                <w:b/>
              </w:rPr>
              <w:t>Rationale</w:t>
            </w:r>
          </w:p>
          <w:p w14:paraId="007B33EE" w14:textId="3C2BCF4F" w:rsidR="0086363A" w:rsidRPr="007947CD" w:rsidRDefault="0086363A" w:rsidP="00105105">
            <w:pPr>
              <w:rPr>
                <w:bCs/>
              </w:rPr>
            </w:pPr>
            <w:r w:rsidRPr="007947CD">
              <w:rPr>
                <w:bCs/>
              </w:rPr>
              <w:t xml:space="preserve">Please explain the rationale for </w:t>
            </w:r>
            <w:r w:rsidR="009757E9" w:rsidRPr="007947CD">
              <w:rPr>
                <w:bCs/>
              </w:rPr>
              <w:t xml:space="preserve">including </w:t>
            </w:r>
            <w:r w:rsidRPr="007947CD">
              <w:rPr>
                <w:bCs/>
              </w:rPr>
              <w:t>this course</w:t>
            </w:r>
            <w:r w:rsidR="00097756" w:rsidRPr="007947CD">
              <w:rPr>
                <w:bCs/>
              </w:rPr>
              <w:t xml:space="preserve"> in the GEP. Address</w:t>
            </w:r>
            <w:r w:rsidRPr="007947CD">
              <w:rPr>
                <w:bCs/>
              </w:rPr>
              <w:t xml:space="preserve"> the following questions: </w:t>
            </w:r>
          </w:p>
          <w:p w14:paraId="1183D8A7" w14:textId="0F42857B" w:rsidR="0086363A" w:rsidRPr="007947CD" w:rsidRDefault="008041AF" w:rsidP="00776ED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 w:rsidRPr="007947CD">
              <w:rPr>
                <w:bCs/>
              </w:rPr>
              <w:t>Ha</w:t>
            </w:r>
            <w:r w:rsidR="004C3BAB" w:rsidRPr="007947CD">
              <w:rPr>
                <w:bCs/>
              </w:rPr>
              <w:t xml:space="preserve">s the </w:t>
            </w:r>
            <w:r w:rsidR="0086363A" w:rsidRPr="007947CD">
              <w:rPr>
                <w:bCs/>
              </w:rPr>
              <w:t>Associate Dean of General Education and Honors and/or the GEC representative</w:t>
            </w:r>
            <w:r w:rsidR="00097756" w:rsidRPr="007947CD">
              <w:rPr>
                <w:bCs/>
              </w:rPr>
              <w:t>(</w:t>
            </w:r>
            <w:r w:rsidR="00557437" w:rsidRPr="007947CD">
              <w:rPr>
                <w:bCs/>
              </w:rPr>
              <w:t>s</w:t>
            </w:r>
            <w:r w:rsidR="00097756" w:rsidRPr="007947CD">
              <w:rPr>
                <w:bCs/>
              </w:rPr>
              <w:t>)</w:t>
            </w:r>
            <w:r w:rsidR="00557437" w:rsidRPr="007947CD">
              <w:rPr>
                <w:bCs/>
              </w:rPr>
              <w:t xml:space="preserve"> </w:t>
            </w:r>
            <w:r w:rsidR="0086363A" w:rsidRPr="007947CD">
              <w:rPr>
                <w:bCs/>
              </w:rPr>
              <w:t xml:space="preserve">for this category </w:t>
            </w:r>
            <w:r w:rsidR="004C3BAB" w:rsidRPr="007947CD">
              <w:rPr>
                <w:bCs/>
              </w:rPr>
              <w:t xml:space="preserve">been consulted </w:t>
            </w:r>
            <w:r w:rsidRPr="007947CD">
              <w:rPr>
                <w:bCs/>
              </w:rPr>
              <w:t>to see if there is a need for additional courses in this category?</w:t>
            </w:r>
          </w:p>
          <w:p w14:paraId="0A1B3213" w14:textId="4B4BF001" w:rsidR="0086363A" w:rsidRPr="007947CD" w:rsidRDefault="0086363A" w:rsidP="00892A7B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 w:rsidRPr="007947CD">
              <w:rPr>
                <w:bCs/>
              </w:rPr>
              <w:t xml:space="preserve">Is there a </w:t>
            </w:r>
            <w:r w:rsidR="00F8434B" w:rsidRPr="007947CD">
              <w:rPr>
                <w:bCs/>
              </w:rPr>
              <w:t xml:space="preserve">similar General Education </w:t>
            </w:r>
            <w:r w:rsidRPr="007947CD">
              <w:rPr>
                <w:bCs/>
              </w:rPr>
              <w:t>course on campus that already exists?</w:t>
            </w:r>
          </w:p>
          <w:p w14:paraId="505CB2BE" w14:textId="371F5F8D" w:rsidR="0086363A" w:rsidRPr="007947CD" w:rsidRDefault="00FE0A62" w:rsidP="00892A7B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 w:rsidRPr="007947CD">
              <w:rPr>
                <w:bCs/>
              </w:rPr>
              <w:t>How does the course align with the new Strategic Plan (</w:t>
            </w:r>
            <w:hyperlink r:id="rId12" w:history="1">
              <w:r w:rsidR="000F0E8C" w:rsidRPr="007947CD">
                <w:rPr>
                  <w:rStyle w:val="Hyperlink"/>
                  <w:bCs/>
                  <w:u w:val="none"/>
                </w:rPr>
                <w:t>link</w:t>
              </w:r>
            </w:hyperlink>
            <w:r w:rsidR="000F0E8C" w:rsidRPr="007947CD">
              <w:rPr>
                <w:bCs/>
              </w:rPr>
              <w:t>)</w:t>
            </w:r>
            <w:r w:rsidR="000241FD" w:rsidRPr="007947CD">
              <w:rPr>
                <w:bCs/>
              </w:rPr>
              <w:t>?</w:t>
            </w:r>
          </w:p>
          <w:p w14:paraId="744D4C4C" w14:textId="06076A3F" w:rsidR="00331717" w:rsidRPr="007947CD" w:rsidRDefault="005649AF" w:rsidP="002546F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 w:rsidRPr="007947CD">
              <w:rPr>
                <w:bCs/>
              </w:rPr>
              <w:lastRenderedPageBreak/>
              <w:t>How do</w:t>
            </w:r>
            <w:r w:rsidR="008052D6" w:rsidRPr="007947CD">
              <w:rPr>
                <w:bCs/>
              </w:rPr>
              <w:t>es</w:t>
            </w:r>
            <w:r w:rsidRPr="007947CD">
              <w:rPr>
                <w:bCs/>
              </w:rPr>
              <w:t xml:space="preserve"> </w:t>
            </w:r>
            <w:r w:rsidR="004C3BAB" w:rsidRPr="007947CD">
              <w:rPr>
                <w:bCs/>
              </w:rPr>
              <w:t>the</w:t>
            </w:r>
            <w:r w:rsidRPr="007947CD">
              <w:rPr>
                <w:bCs/>
              </w:rPr>
              <w:t xml:space="preserve"> pedagogical </w:t>
            </w:r>
            <w:r w:rsidR="008052D6" w:rsidRPr="007947CD">
              <w:rPr>
                <w:bCs/>
              </w:rPr>
              <w:t>approach</w:t>
            </w:r>
            <w:r w:rsidRPr="007947CD">
              <w:rPr>
                <w:bCs/>
              </w:rPr>
              <w:t xml:space="preserve"> support the proposed enrollment number?</w:t>
            </w:r>
          </w:p>
        </w:tc>
      </w:tr>
      <w:tr w:rsidR="00CF1992" w14:paraId="35CEE675" w14:textId="77777777" w:rsidTr="00083F3F">
        <w:tblPrEx>
          <w:tblCellMar>
            <w:left w:w="115" w:type="dxa"/>
            <w:right w:w="115" w:type="dxa"/>
          </w:tblCellMar>
        </w:tblPrEx>
        <w:trPr>
          <w:trHeight w:val="1790"/>
        </w:trPr>
        <w:tc>
          <w:tcPr>
            <w:tcW w:w="2605" w:type="dxa"/>
            <w:gridSpan w:val="2"/>
            <w:tcBorders>
              <w:bottom w:val="single" w:sz="4" w:space="0" w:color="000000" w:themeColor="text1"/>
            </w:tcBorders>
          </w:tcPr>
          <w:p w14:paraId="3498632E" w14:textId="51140D9A" w:rsidR="00CF1992" w:rsidRPr="007947CD" w:rsidRDefault="00CF1992" w:rsidP="006D39D7">
            <w:pPr>
              <w:jc w:val="right"/>
              <w:rPr>
                <w:b/>
              </w:rPr>
            </w:pPr>
            <w:r w:rsidRPr="007947CD">
              <w:rPr>
                <w:b/>
              </w:rPr>
              <w:lastRenderedPageBreak/>
              <w:t>Course Rationale:</w:t>
            </w:r>
          </w:p>
          <w:p w14:paraId="5521A98F" w14:textId="77777777" w:rsidR="00CF1992" w:rsidRPr="007947CD" w:rsidRDefault="00CF1992" w:rsidP="006D39D7">
            <w:pPr>
              <w:jc w:val="right"/>
              <w:rPr>
                <w:b/>
              </w:rPr>
            </w:pPr>
          </w:p>
          <w:p w14:paraId="20E93A4E" w14:textId="3C91FE81" w:rsidR="00CF1992" w:rsidRPr="007947CD" w:rsidRDefault="00CF1992" w:rsidP="003723F9">
            <w:pPr>
              <w:jc w:val="right"/>
              <w:rPr>
                <w:b/>
              </w:rPr>
            </w:pPr>
            <w:r w:rsidRPr="007947CD">
              <w:t>(see above)</w:t>
            </w:r>
          </w:p>
          <w:p w14:paraId="2E6E8147" w14:textId="77777777" w:rsidR="00CF1992" w:rsidRPr="007947CD" w:rsidRDefault="00CF1992" w:rsidP="006D39D7">
            <w:pPr>
              <w:jc w:val="right"/>
            </w:pPr>
          </w:p>
        </w:tc>
        <w:tc>
          <w:tcPr>
            <w:tcW w:w="7470" w:type="dxa"/>
            <w:gridSpan w:val="10"/>
            <w:tcBorders>
              <w:bottom w:val="single" w:sz="4" w:space="0" w:color="000000" w:themeColor="text1"/>
            </w:tcBorders>
          </w:tcPr>
          <w:p w14:paraId="60624A72" w14:textId="77777777" w:rsidR="00CF1992" w:rsidRPr="007947CD" w:rsidRDefault="00CF1992" w:rsidP="006D39D7"/>
        </w:tc>
      </w:tr>
      <w:tr w:rsidR="002E61FD" w14:paraId="55162E05" w14:textId="77777777" w:rsidTr="001D2490">
        <w:tblPrEx>
          <w:tblCellMar>
            <w:left w:w="115" w:type="dxa"/>
            <w:right w:w="115" w:type="dxa"/>
          </w:tblCellMar>
        </w:tblPrEx>
        <w:tc>
          <w:tcPr>
            <w:tcW w:w="10075" w:type="dxa"/>
            <w:gridSpan w:val="12"/>
            <w:tcBorders>
              <w:left w:val="nil"/>
              <w:right w:val="nil"/>
            </w:tcBorders>
          </w:tcPr>
          <w:p w14:paraId="2C0BA06D" w14:textId="77777777" w:rsidR="002E61FD" w:rsidRPr="007947CD" w:rsidRDefault="002E61FD" w:rsidP="006D39D7">
            <w:pPr>
              <w:rPr>
                <w:sz w:val="16"/>
              </w:rPr>
            </w:pPr>
          </w:p>
        </w:tc>
      </w:tr>
      <w:tr w:rsidR="00A75EB7" w14:paraId="155B8A8C" w14:textId="77777777" w:rsidTr="00083F3F">
        <w:tblPrEx>
          <w:tblCellMar>
            <w:left w:w="115" w:type="dxa"/>
            <w:right w:w="115" w:type="dxa"/>
          </w:tblCellMar>
        </w:tblPrEx>
        <w:trPr>
          <w:trHeight w:val="1943"/>
        </w:trPr>
        <w:tc>
          <w:tcPr>
            <w:tcW w:w="2605" w:type="dxa"/>
            <w:gridSpan w:val="2"/>
            <w:tcBorders>
              <w:bottom w:val="single" w:sz="4" w:space="0" w:color="000000" w:themeColor="text1"/>
            </w:tcBorders>
          </w:tcPr>
          <w:p w14:paraId="12A13CC1" w14:textId="7F25E70F" w:rsidR="00A75EB7" w:rsidRPr="007947CD" w:rsidRDefault="00A75EB7" w:rsidP="0030792C">
            <w:pPr>
              <w:jc w:val="right"/>
              <w:rPr>
                <w:b/>
                <w:noProof/>
                <w:highlight w:val="yellow"/>
              </w:rPr>
            </w:pPr>
            <w:r w:rsidRPr="007947CD">
              <w:rPr>
                <w:b/>
              </w:rPr>
              <w:t>Course Learning Outcomes:</w:t>
            </w:r>
          </w:p>
        </w:tc>
        <w:tc>
          <w:tcPr>
            <w:tcW w:w="7470" w:type="dxa"/>
            <w:gridSpan w:val="10"/>
            <w:tcBorders>
              <w:bottom w:val="single" w:sz="4" w:space="0" w:color="000000" w:themeColor="text1"/>
            </w:tcBorders>
          </w:tcPr>
          <w:p w14:paraId="4EA46FA2" w14:textId="77777777" w:rsidR="00A75EB7" w:rsidRPr="007947CD" w:rsidRDefault="00A75EB7" w:rsidP="00332B08"/>
        </w:tc>
      </w:tr>
      <w:tr w:rsidR="001B7CF4" w:rsidRPr="007947CD" w14:paraId="3E83B200" w14:textId="77777777" w:rsidTr="001D2490">
        <w:tblPrEx>
          <w:tblCellMar>
            <w:left w:w="115" w:type="dxa"/>
            <w:right w:w="115" w:type="dxa"/>
          </w:tblCellMar>
        </w:tblPrEx>
        <w:tc>
          <w:tcPr>
            <w:tcW w:w="2605" w:type="dxa"/>
            <w:gridSpan w:val="2"/>
            <w:tcBorders>
              <w:bottom w:val="single" w:sz="4" w:space="0" w:color="000000" w:themeColor="text1"/>
            </w:tcBorders>
          </w:tcPr>
          <w:p w14:paraId="16FAC418" w14:textId="77777777" w:rsidR="00AB31BA" w:rsidRPr="007947CD" w:rsidRDefault="00AB31BA" w:rsidP="00AB31BA">
            <w:pPr>
              <w:ind w:left="360"/>
              <w:jc w:val="right"/>
              <w:rPr>
                <w:b/>
                <w:bCs/>
                <w:noProof/>
              </w:rPr>
            </w:pPr>
            <w:r w:rsidRPr="007947CD">
              <w:rPr>
                <w:b/>
                <w:bCs/>
                <w:noProof/>
              </w:rPr>
              <w:t>Explanation of Alignment for Category and Course Learning Outcomes</w:t>
            </w:r>
          </w:p>
          <w:p w14:paraId="2D4194BA" w14:textId="77777777" w:rsidR="00AB31BA" w:rsidRPr="007947CD" w:rsidRDefault="00AB31BA" w:rsidP="00AB31BA">
            <w:pPr>
              <w:ind w:left="360"/>
              <w:jc w:val="right"/>
              <w:rPr>
                <w:b/>
                <w:noProof/>
              </w:rPr>
            </w:pPr>
          </w:p>
          <w:p w14:paraId="47F36C67" w14:textId="77777777" w:rsidR="00AB31BA" w:rsidRPr="007947CD" w:rsidRDefault="00AB31BA" w:rsidP="00AB31BA">
            <w:pPr>
              <w:ind w:left="360"/>
              <w:jc w:val="right"/>
              <w:rPr>
                <w:bCs/>
                <w:noProof/>
              </w:rPr>
            </w:pPr>
            <w:r w:rsidRPr="007947CD">
              <w:rPr>
                <w:bCs/>
                <w:noProof/>
              </w:rPr>
              <w:t>Provide an explanation of how the GEP category learning outcomes align with the course learning outcomes</w:t>
            </w:r>
          </w:p>
          <w:p w14:paraId="6092742C" w14:textId="77777777" w:rsidR="00AB31BA" w:rsidRPr="007947CD" w:rsidRDefault="00AB31BA" w:rsidP="00AB31BA">
            <w:pPr>
              <w:ind w:left="360"/>
              <w:jc w:val="right"/>
              <w:rPr>
                <w:bCs/>
                <w:noProof/>
              </w:rPr>
            </w:pPr>
            <w:r w:rsidRPr="007947CD">
              <w:rPr>
                <w:bCs/>
                <w:noProof/>
              </w:rPr>
              <w:t>(i.e., the relationship between each of the GEP LOs and what students learn in the course).</w:t>
            </w:r>
          </w:p>
          <w:p w14:paraId="2CDD848B" w14:textId="77777777" w:rsidR="00B05348" w:rsidRPr="007947CD" w:rsidRDefault="00B05348" w:rsidP="00B27258">
            <w:pPr>
              <w:jc w:val="right"/>
            </w:pPr>
          </w:p>
          <w:p w14:paraId="784AD23A" w14:textId="6952F65C" w:rsidR="00557437" w:rsidRPr="007947CD" w:rsidRDefault="00B05348" w:rsidP="00B27258">
            <w:pPr>
              <w:ind w:left="360"/>
              <w:jc w:val="right"/>
              <w:rPr>
                <w:b/>
              </w:rPr>
            </w:pPr>
            <w:r w:rsidRPr="007947CD">
              <w:t xml:space="preserve">(GEP outcomes can be found </w:t>
            </w:r>
            <w:hyperlink r:id="rId13" w:history="1">
              <w:r w:rsidRPr="007947CD">
                <w:rPr>
                  <w:rStyle w:val="Hyperlink"/>
                  <w:u w:val="none"/>
                </w:rPr>
                <w:t>here</w:t>
              </w:r>
            </w:hyperlink>
            <w:r w:rsidRPr="007947CD">
              <w:t>)</w:t>
            </w:r>
          </w:p>
        </w:tc>
        <w:tc>
          <w:tcPr>
            <w:tcW w:w="7470" w:type="dxa"/>
            <w:gridSpan w:val="10"/>
            <w:tcBorders>
              <w:bottom w:val="single" w:sz="4" w:space="0" w:color="000000" w:themeColor="text1"/>
            </w:tcBorders>
          </w:tcPr>
          <w:p w14:paraId="3C7DBB35" w14:textId="5998974F" w:rsidR="001B7CF4" w:rsidRPr="007947CD" w:rsidRDefault="001B7CF4" w:rsidP="00332B08"/>
        </w:tc>
      </w:tr>
      <w:tr w:rsidR="001B7CF4" w:rsidRPr="007947CD" w14:paraId="27B86067" w14:textId="77777777" w:rsidTr="00596328">
        <w:tblPrEx>
          <w:tblCellMar>
            <w:left w:w="115" w:type="dxa"/>
            <w:right w:w="115" w:type="dxa"/>
          </w:tblCellMar>
        </w:tblPrEx>
        <w:tc>
          <w:tcPr>
            <w:tcW w:w="10075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3B7F8FB2" w14:textId="77777777" w:rsidR="001B7CF4" w:rsidRPr="007947CD" w:rsidRDefault="001B7CF4" w:rsidP="00332B08">
            <w:pPr>
              <w:rPr>
                <w:sz w:val="16"/>
              </w:rPr>
            </w:pPr>
          </w:p>
        </w:tc>
      </w:tr>
      <w:tr w:rsidR="001B7CF4" w:rsidRPr="007947CD" w14:paraId="1A68D26A" w14:textId="77777777" w:rsidTr="00064C50">
        <w:tblPrEx>
          <w:tblCellMar>
            <w:left w:w="115" w:type="dxa"/>
            <w:right w:w="115" w:type="dxa"/>
          </w:tblCellMar>
        </w:tblPrEx>
        <w:trPr>
          <w:trHeight w:val="2465"/>
        </w:trPr>
        <w:tc>
          <w:tcPr>
            <w:tcW w:w="2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5685" w14:textId="610C2B5E" w:rsidR="00155417" w:rsidRPr="007947CD" w:rsidRDefault="002D6B12" w:rsidP="00A712F4">
            <w:pPr>
              <w:jc w:val="right"/>
              <w:rPr>
                <w:b/>
                <w:bCs/>
              </w:rPr>
            </w:pPr>
            <w:r w:rsidRPr="007947CD">
              <w:rPr>
                <w:b/>
                <w:bCs/>
              </w:rPr>
              <w:t xml:space="preserve">Student </w:t>
            </w:r>
            <w:r w:rsidR="00155417" w:rsidRPr="007947CD">
              <w:rPr>
                <w:b/>
                <w:bCs/>
              </w:rPr>
              <w:t>Learning Assessment:</w:t>
            </w:r>
          </w:p>
          <w:p w14:paraId="43B2BF09" w14:textId="77777777" w:rsidR="00155417" w:rsidRPr="007947CD" w:rsidRDefault="00155417" w:rsidP="00A712F4">
            <w:pPr>
              <w:jc w:val="right"/>
              <w:rPr>
                <w:b/>
                <w:bCs/>
              </w:rPr>
            </w:pPr>
          </w:p>
          <w:p w14:paraId="6BC7BD85" w14:textId="210FC758" w:rsidR="001B7CF4" w:rsidRPr="007947CD" w:rsidRDefault="00155417" w:rsidP="00A712F4">
            <w:pPr>
              <w:jc w:val="right"/>
            </w:pPr>
            <w:r w:rsidRPr="007947CD">
              <w:t xml:space="preserve">Explain how student learning assessments will measure attainment of </w:t>
            </w:r>
            <w:r w:rsidR="00F92B69" w:rsidRPr="007947CD">
              <w:t xml:space="preserve">each of </w:t>
            </w:r>
            <w:r w:rsidRPr="007947CD">
              <w:t>the GEP category learning  outcomes</w:t>
            </w:r>
            <w:r w:rsidR="003B4386" w:rsidRPr="007947CD">
              <w:t>:</w:t>
            </w:r>
          </w:p>
          <w:p w14:paraId="3796312D" w14:textId="77777777" w:rsidR="00A01636" w:rsidRDefault="00A01636" w:rsidP="00B27258">
            <w:pPr>
              <w:rPr>
                <w:b/>
              </w:rPr>
            </w:pPr>
          </w:p>
          <w:p w14:paraId="6E29A7A3" w14:textId="77777777" w:rsidR="00CE245D" w:rsidRDefault="00CE245D" w:rsidP="00B27258">
            <w:pPr>
              <w:rPr>
                <w:b/>
              </w:rPr>
            </w:pPr>
          </w:p>
          <w:p w14:paraId="59566712" w14:textId="77777777" w:rsidR="00CE245D" w:rsidRDefault="00CE245D" w:rsidP="00B27258">
            <w:pPr>
              <w:rPr>
                <w:b/>
              </w:rPr>
            </w:pPr>
          </w:p>
          <w:p w14:paraId="05993F5B" w14:textId="77777777" w:rsidR="00CE245D" w:rsidRDefault="00CE245D" w:rsidP="00B27258">
            <w:pPr>
              <w:rPr>
                <w:b/>
              </w:rPr>
            </w:pPr>
          </w:p>
          <w:p w14:paraId="398DAAC0" w14:textId="62BCF1E8" w:rsidR="00CE245D" w:rsidRPr="007947CD" w:rsidRDefault="00CE245D" w:rsidP="00B27258">
            <w:pPr>
              <w:rPr>
                <w:b/>
              </w:rPr>
            </w:pPr>
          </w:p>
        </w:tc>
        <w:tc>
          <w:tcPr>
            <w:tcW w:w="747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F7CBE" w14:textId="77777777" w:rsidR="001B7CF4" w:rsidRPr="007947CD" w:rsidRDefault="001B7CF4" w:rsidP="00332B08"/>
          <w:p w14:paraId="54C165BC" w14:textId="012AA07D" w:rsidR="00197CE3" w:rsidRPr="007947CD" w:rsidRDefault="00197CE3" w:rsidP="00332B08"/>
        </w:tc>
      </w:tr>
      <w:tr w:rsidR="00504E8C" w:rsidRPr="007947CD" w14:paraId="4F06875A" w14:textId="77777777" w:rsidTr="00596328">
        <w:tblPrEx>
          <w:tblCellMar>
            <w:left w:w="115" w:type="dxa"/>
            <w:right w:w="115" w:type="dxa"/>
          </w:tblCellMar>
        </w:tblPrEx>
        <w:trPr>
          <w:trHeight w:val="2897"/>
        </w:trPr>
        <w:tc>
          <w:tcPr>
            <w:tcW w:w="26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FBDF6" w14:textId="79906258" w:rsidR="00504E8C" w:rsidRPr="007947CD" w:rsidRDefault="00504E8C" w:rsidP="00105105">
            <w:pPr>
              <w:jc w:val="right"/>
              <w:rPr>
                <w:b/>
              </w:rPr>
            </w:pPr>
            <w:r w:rsidRPr="007947CD">
              <w:rPr>
                <w:b/>
              </w:rPr>
              <w:lastRenderedPageBreak/>
              <w:t>High Impact Practices:</w:t>
            </w:r>
          </w:p>
          <w:p w14:paraId="0DE738DF" w14:textId="77777777" w:rsidR="00504E8C" w:rsidRPr="007947CD" w:rsidRDefault="00504E8C" w:rsidP="00105105">
            <w:pPr>
              <w:jc w:val="right"/>
              <w:rPr>
                <w:b/>
              </w:rPr>
            </w:pPr>
          </w:p>
          <w:p w14:paraId="6D439292" w14:textId="149C3B46" w:rsidR="00E12CA1" w:rsidRPr="007947CD" w:rsidRDefault="00155417" w:rsidP="00EE48A2">
            <w:pPr>
              <w:jc w:val="right"/>
            </w:pPr>
            <w:r w:rsidRPr="007947CD">
              <w:t>D</w:t>
            </w:r>
            <w:r w:rsidR="00504E8C" w:rsidRPr="007947CD">
              <w:t xml:space="preserve">iscuss how </w:t>
            </w:r>
            <w:r w:rsidR="00551C47" w:rsidRPr="007947CD">
              <w:t>the</w:t>
            </w:r>
            <w:r w:rsidR="00504E8C" w:rsidRPr="007947CD">
              <w:t xml:space="preserve"> course incorporates high impact teaching practice</w:t>
            </w:r>
            <w:r w:rsidR="003F7666" w:rsidRPr="007947CD">
              <w:t>(</w:t>
            </w:r>
            <w:r w:rsidR="00504E8C" w:rsidRPr="007947CD">
              <w:t>s</w:t>
            </w:r>
            <w:r w:rsidR="003F7666" w:rsidRPr="007947CD">
              <w:t>)</w:t>
            </w:r>
            <w:r w:rsidR="00CA5FE9" w:rsidRPr="007947CD">
              <w:t xml:space="preserve"> in attainment of the </w:t>
            </w:r>
            <w:r w:rsidR="00551C47" w:rsidRPr="007947CD">
              <w:t xml:space="preserve">GEP category learning outcomes. </w:t>
            </w:r>
            <w:r w:rsidR="00504E8C" w:rsidRPr="007947CD">
              <w:t xml:space="preserve">For more information, see </w:t>
            </w:r>
            <w:hyperlink r:id="rId14" w:history="1">
              <w:r w:rsidR="00504E8C" w:rsidRPr="007947CD">
                <w:rPr>
                  <w:rStyle w:val="Hyperlink"/>
                  <w:u w:val="none"/>
                </w:rPr>
                <w:t>AAC&amp;</w:t>
              </w:r>
              <w:r w:rsidR="003F7666" w:rsidRPr="007947CD">
                <w:rPr>
                  <w:rStyle w:val="Hyperlink"/>
                  <w:u w:val="none"/>
                </w:rPr>
                <w:t>U</w:t>
              </w:r>
            </w:hyperlink>
            <w:r w:rsidR="003F7666" w:rsidRPr="007947CD">
              <w:t xml:space="preserve"> and this </w:t>
            </w:r>
            <w:hyperlink r:id="rId15" w:history="1">
              <w:r w:rsidR="003F7666" w:rsidRPr="007947CD">
                <w:rPr>
                  <w:rStyle w:val="Hyperlink"/>
                  <w:u w:val="none"/>
                </w:rPr>
                <w:t>summary table</w:t>
              </w:r>
            </w:hyperlink>
            <w:r w:rsidR="003F7666" w:rsidRPr="007947CD">
              <w:t>.</w:t>
            </w:r>
          </w:p>
          <w:p w14:paraId="4CA4B9E5" w14:textId="457D26BA" w:rsidR="002E61FD" w:rsidRPr="007947CD" w:rsidRDefault="003F7666" w:rsidP="00EE48A2">
            <w:pPr>
              <w:jc w:val="right"/>
              <w:rPr>
                <w:b/>
              </w:rPr>
            </w:pPr>
            <w:r w:rsidRPr="007947CD">
              <w:t xml:space="preserve"> </w:t>
            </w:r>
          </w:p>
        </w:tc>
        <w:tc>
          <w:tcPr>
            <w:tcW w:w="747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70F6" w14:textId="77777777" w:rsidR="00504E8C" w:rsidRPr="007947CD" w:rsidRDefault="00504E8C" w:rsidP="00105105"/>
        </w:tc>
      </w:tr>
      <w:tr w:rsidR="001E0AF2" w:rsidRPr="007947CD" w14:paraId="4021B71F" w14:textId="77777777" w:rsidTr="001E0AF2">
        <w:tblPrEx>
          <w:tblCellMar>
            <w:left w:w="115" w:type="dxa"/>
            <w:right w:w="115" w:type="dxa"/>
          </w:tblCellMar>
        </w:tblPrEx>
        <w:trPr>
          <w:trHeight w:val="260"/>
        </w:trPr>
        <w:tc>
          <w:tcPr>
            <w:tcW w:w="26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EC9C7C" w14:textId="77777777" w:rsidR="001E0AF2" w:rsidRPr="007947CD" w:rsidRDefault="001E0AF2" w:rsidP="00A712F4">
            <w:pPr>
              <w:jc w:val="right"/>
              <w:rPr>
                <w:b/>
                <w:noProof/>
              </w:rPr>
            </w:pPr>
          </w:p>
        </w:tc>
        <w:tc>
          <w:tcPr>
            <w:tcW w:w="747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C3749" w14:textId="77777777" w:rsidR="001E0AF2" w:rsidRPr="007947CD" w:rsidRDefault="001E0AF2" w:rsidP="00332B08"/>
        </w:tc>
      </w:tr>
      <w:tr w:rsidR="001B7CF4" w:rsidRPr="007947CD" w14:paraId="1857308F" w14:textId="77777777" w:rsidTr="007947CD">
        <w:tblPrEx>
          <w:tblCellMar>
            <w:left w:w="115" w:type="dxa"/>
            <w:right w:w="115" w:type="dxa"/>
          </w:tblCellMar>
        </w:tblPrEx>
        <w:trPr>
          <w:trHeight w:val="1412"/>
        </w:trPr>
        <w:tc>
          <w:tcPr>
            <w:tcW w:w="2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760A" w14:textId="078BE148" w:rsidR="001B7CF4" w:rsidRPr="007947CD" w:rsidRDefault="001B7CF4" w:rsidP="00A712F4">
            <w:pPr>
              <w:jc w:val="right"/>
              <w:rPr>
                <w:b/>
              </w:rPr>
            </w:pPr>
            <w:r w:rsidRPr="007947CD">
              <w:rPr>
                <w:b/>
                <w:noProof/>
              </w:rPr>
              <w:t>Example</w:t>
            </w:r>
            <w:r w:rsidRPr="007947CD">
              <w:rPr>
                <w:b/>
              </w:rPr>
              <w:t xml:space="preserve"> Assignment:</w:t>
            </w:r>
          </w:p>
          <w:p w14:paraId="7F4354FF" w14:textId="77777777" w:rsidR="00E935B4" w:rsidRPr="007947CD" w:rsidRDefault="00E935B4" w:rsidP="00E935B4"/>
          <w:p w14:paraId="17BC309A" w14:textId="226743B3" w:rsidR="00A01636" w:rsidRPr="007947CD" w:rsidRDefault="00E935B4" w:rsidP="00A712F4">
            <w:pPr>
              <w:jc w:val="right"/>
              <w:rPr>
                <w:b/>
              </w:rPr>
            </w:pPr>
            <w:r w:rsidRPr="007947CD">
              <w:t>(describe or attach)</w:t>
            </w:r>
          </w:p>
          <w:p w14:paraId="29A14044" w14:textId="77777777" w:rsidR="00A01636" w:rsidRPr="007947CD" w:rsidRDefault="00A01636" w:rsidP="00A712F4">
            <w:pPr>
              <w:jc w:val="right"/>
              <w:rPr>
                <w:b/>
              </w:rPr>
            </w:pPr>
          </w:p>
          <w:p w14:paraId="62448C23" w14:textId="19BA6680" w:rsidR="00A01636" w:rsidRPr="007947CD" w:rsidRDefault="00A01636" w:rsidP="00A01636">
            <w:pPr>
              <w:rPr>
                <w:b/>
              </w:rPr>
            </w:pPr>
          </w:p>
        </w:tc>
        <w:tc>
          <w:tcPr>
            <w:tcW w:w="747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DD9BF" w14:textId="5CCB0BDB" w:rsidR="001B7CF4" w:rsidRPr="007947CD" w:rsidRDefault="001B7CF4" w:rsidP="00332B08"/>
        </w:tc>
      </w:tr>
      <w:tr w:rsidR="001B7410" w:rsidRPr="007947CD" w14:paraId="386E7421" w14:textId="77777777" w:rsidTr="001B7410">
        <w:tblPrEx>
          <w:tblCellMar>
            <w:left w:w="115" w:type="dxa"/>
            <w:right w:w="115" w:type="dxa"/>
          </w:tblCellMar>
        </w:tblPrEx>
        <w:trPr>
          <w:trHeight w:val="1970"/>
        </w:trPr>
        <w:tc>
          <w:tcPr>
            <w:tcW w:w="2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447F4" w14:textId="0A247156" w:rsidR="001B7410" w:rsidRPr="007947CD" w:rsidRDefault="001B5B53" w:rsidP="001B5B53">
            <w:pPr>
              <w:jc w:val="right"/>
              <w:rPr>
                <w:b/>
              </w:rPr>
            </w:pPr>
            <w:r w:rsidRPr="007947CD">
              <w:rPr>
                <w:b/>
              </w:rPr>
              <w:t xml:space="preserve">Sample </w:t>
            </w:r>
            <w:r w:rsidR="001B7410" w:rsidRPr="007947CD">
              <w:rPr>
                <w:b/>
              </w:rPr>
              <w:t xml:space="preserve">Syllabus </w:t>
            </w:r>
          </w:p>
          <w:p w14:paraId="68699A5F" w14:textId="74B690FD" w:rsidR="001B7410" w:rsidRPr="007947CD" w:rsidRDefault="001B7410" w:rsidP="00332B08">
            <w:pPr>
              <w:rPr>
                <w:b/>
              </w:rPr>
            </w:pPr>
          </w:p>
          <w:p w14:paraId="1AE522D0" w14:textId="570F8579" w:rsidR="001B7410" w:rsidRPr="007947CD" w:rsidRDefault="001B5B53" w:rsidP="00595642">
            <w:pPr>
              <w:jc w:val="right"/>
              <w:rPr>
                <w:bCs/>
              </w:rPr>
            </w:pPr>
            <w:r w:rsidRPr="007947CD">
              <w:rPr>
                <w:bCs/>
              </w:rPr>
              <w:t>Attach a representative syllabus</w:t>
            </w:r>
            <w:r w:rsidR="00680984" w:rsidRPr="007947CD">
              <w:rPr>
                <w:bCs/>
              </w:rPr>
              <w:t xml:space="preserve">. </w:t>
            </w:r>
          </w:p>
          <w:p w14:paraId="1A0EFFC9" w14:textId="77777777" w:rsidR="00595642" w:rsidRPr="007947CD" w:rsidRDefault="00595642" w:rsidP="001B7410">
            <w:pPr>
              <w:jc w:val="right"/>
              <w:rPr>
                <w:bCs/>
              </w:rPr>
            </w:pPr>
          </w:p>
          <w:p w14:paraId="7A65BEFE" w14:textId="489AB543" w:rsidR="001B7410" w:rsidRPr="007947CD" w:rsidRDefault="001B7410" w:rsidP="001B7410">
            <w:pPr>
              <w:jc w:val="right"/>
              <w:rPr>
                <w:bCs/>
              </w:rPr>
            </w:pPr>
            <w:r w:rsidRPr="007947CD">
              <w:rPr>
                <w:bCs/>
              </w:rPr>
              <w:t>(please indicate filename)</w:t>
            </w:r>
          </w:p>
          <w:p w14:paraId="077FC56E" w14:textId="77777777" w:rsidR="001B7410" w:rsidRPr="007947CD" w:rsidRDefault="001B7410" w:rsidP="00332B08"/>
        </w:tc>
        <w:tc>
          <w:tcPr>
            <w:tcW w:w="747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D9A9A" w14:textId="77777777" w:rsidR="001B7410" w:rsidRPr="007947CD" w:rsidRDefault="001B7410" w:rsidP="00332B08"/>
          <w:p w14:paraId="303D3D89" w14:textId="2C5D1B6C" w:rsidR="001B7410" w:rsidRPr="007947CD" w:rsidRDefault="001B7410" w:rsidP="00332B08"/>
        </w:tc>
      </w:tr>
      <w:tr w:rsidR="00595642" w:rsidRPr="007947CD" w14:paraId="4DBC482B" w14:textId="77777777" w:rsidTr="001B7410">
        <w:tblPrEx>
          <w:tblCellMar>
            <w:left w:w="115" w:type="dxa"/>
            <w:right w:w="115" w:type="dxa"/>
          </w:tblCellMar>
        </w:tblPrEx>
        <w:trPr>
          <w:trHeight w:val="1970"/>
        </w:trPr>
        <w:tc>
          <w:tcPr>
            <w:tcW w:w="26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14CD" w14:textId="77777777" w:rsidR="00434901" w:rsidRPr="007947CD" w:rsidRDefault="00434901" w:rsidP="00434901">
            <w:pPr>
              <w:jc w:val="right"/>
              <w:rPr>
                <w:b/>
              </w:rPr>
            </w:pPr>
            <w:r w:rsidRPr="007947CD">
              <w:rPr>
                <w:b/>
              </w:rPr>
              <w:t>Class Schedule</w:t>
            </w:r>
          </w:p>
          <w:p w14:paraId="2CAF6E90" w14:textId="77777777" w:rsidR="00434901" w:rsidRPr="007947CD" w:rsidRDefault="00434901" w:rsidP="00434901">
            <w:pPr>
              <w:jc w:val="right"/>
              <w:rPr>
                <w:b/>
              </w:rPr>
            </w:pPr>
          </w:p>
          <w:p w14:paraId="4B296E24" w14:textId="756F12A7" w:rsidR="00595642" w:rsidRPr="007947CD" w:rsidRDefault="00E11EC2" w:rsidP="00FE532D">
            <w:pPr>
              <w:jc w:val="right"/>
              <w:rPr>
                <w:bCs/>
              </w:rPr>
            </w:pPr>
            <w:r w:rsidRPr="007947CD">
              <w:rPr>
                <w:bCs/>
              </w:rPr>
              <w:t>If the syllabus does not i</w:t>
            </w:r>
            <w:r w:rsidR="00595642" w:rsidRPr="007947CD">
              <w:rPr>
                <w:bCs/>
              </w:rPr>
              <w:t>nclude a class schedule that illustrates which segments of the course address the category GEP learning outcomes</w:t>
            </w:r>
            <w:r w:rsidRPr="007947CD">
              <w:rPr>
                <w:bCs/>
              </w:rPr>
              <w:t>, please d</w:t>
            </w:r>
            <w:r w:rsidR="00F0009E" w:rsidRPr="007947CD">
              <w:rPr>
                <w:bCs/>
              </w:rPr>
              <w:t>iscuss</w:t>
            </w:r>
            <w:r w:rsidRPr="007947CD">
              <w:rPr>
                <w:bCs/>
              </w:rPr>
              <w:t xml:space="preserve"> here</w:t>
            </w:r>
            <w:r w:rsidR="00595642" w:rsidRPr="007947CD">
              <w:rPr>
                <w:bCs/>
              </w:rPr>
              <w:t xml:space="preserve">.  </w:t>
            </w:r>
          </w:p>
          <w:p w14:paraId="28479BA6" w14:textId="77777777" w:rsidR="00595642" w:rsidRPr="007947CD" w:rsidRDefault="00595642" w:rsidP="00434901">
            <w:pPr>
              <w:jc w:val="right"/>
              <w:rPr>
                <w:b/>
                <w:u w:val="single"/>
              </w:rPr>
            </w:pPr>
          </w:p>
          <w:p w14:paraId="5E2AE8EC" w14:textId="77777777" w:rsidR="00F0009E" w:rsidRPr="007947CD" w:rsidRDefault="00F0009E" w:rsidP="00F0009E">
            <w:pPr>
              <w:jc w:val="right"/>
              <w:rPr>
                <w:b/>
              </w:rPr>
            </w:pPr>
            <w:r w:rsidRPr="007947CD">
              <w:t>(describe or attach)</w:t>
            </w:r>
          </w:p>
          <w:p w14:paraId="2079153F" w14:textId="3EE31273" w:rsidR="00F0009E" w:rsidRPr="007947CD" w:rsidRDefault="00F0009E" w:rsidP="00434901">
            <w:pPr>
              <w:jc w:val="right"/>
              <w:rPr>
                <w:b/>
                <w:u w:val="single"/>
              </w:rPr>
            </w:pPr>
          </w:p>
        </w:tc>
        <w:tc>
          <w:tcPr>
            <w:tcW w:w="747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DDDD" w14:textId="77777777" w:rsidR="00595642" w:rsidRPr="007947CD" w:rsidRDefault="00595642" w:rsidP="00332B08"/>
        </w:tc>
      </w:tr>
    </w:tbl>
    <w:p w14:paraId="6AC53199" w14:textId="77777777" w:rsidR="00671032" w:rsidRPr="007947CD" w:rsidRDefault="00671032" w:rsidP="00671032">
      <w:pPr>
        <w:tabs>
          <w:tab w:val="left" w:pos="1545"/>
        </w:tabs>
      </w:pPr>
      <w:r w:rsidRPr="007947CD">
        <w:tab/>
      </w:r>
    </w:p>
    <w:tbl>
      <w:tblPr>
        <w:tblStyle w:val="TableGrid"/>
        <w:tblW w:w="10152" w:type="dxa"/>
        <w:tblLayout w:type="fixed"/>
        <w:tblLook w:val="04A0" w:firstRow="1" w:lastRow="0" w:firstColumn="1" w:lastColumn="0" w:noHBand="0" w:noVBand="1"/>
      </w:tblPr>
      <w:tblGrid>
        <w:gridCol w:w="1890"/>
        <w:gridCol w:w="18"/>
        <w:gridCol w:w="882"/>
        <w:gridCol w:w="198"/>
        <w:gridCol w:w="882"/>
        <w:gridCol w:w="900"/>
        <w:gridCol w:w="198"/>
        <w:gridCol w:w="612"/>
        <w:gridCol w:w="270"/>
        <w:gridCol w:w="1008"/>
        <w:gridCol w:w="882"/>
        <w:gridCol w:w="630"/>
        <w:gridCol w:w="720"/>
        <w:gridCol w:w="1062"/>
      </w:tblGrid>
      <w:tr w:rsidR="002A3C76" w:rsidRPr="007947CD" w14:paraId="5541E54F" w14:textId="77777777" w:rsidTr="00EB3A43"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0B07D" w14:textId="529760C8" w:rsidR="0057301D" w:rsidRPr="007947CD" w:rsidRDefault="0057301D" w:rsidP="00432EBA">
            <w:pPr>
              <w:rPr>
                <w:b/>
              </w:rPr>
            </w:pPr>
            <w:r w:rsidRPr="007947CD">
              <w:rPr>
                <w:b/>
              </w:rPr>
              <w:t>Department Vote: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F8E05" w14:textId="3900F54F" w:rsidR="0057301D" w:rsidRPr="007947CD" w:rsidRDefault="0057301D" w:rsidP="00432EBA">
            <w:pPr>
              <w:jc w:val="right"/>
            </w:pPr>
            <w:r w:rsidRPr="007947CD">
              <w:t>Approve: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DF1FB" w14:textId="19D92EE9" w:rsidR="0057301D" w:rsidRPr="007947CD" w:rsidRDefault="00EB3A43" w:rsidP="00432EBA">
            <w:r w:rsidRPr="007947CD">
              <w:t>______</w:t>
            </w: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380ACB" w14:textId="3ABBBE3B" w:rsidR="0057301D" w:rsidRPr="007947CD" w:rsidRDefault="009F1CA9" w:rsidP="00432EBA">
            <w:pPr>
              <w:jc w:val="right"/>
            </w:pPr>
            <w:r w:rsidRPr="007947CD">
              <w:t xml:space="preserve"> </w:t>
            </w:r>
            <w:r w:rsidR="0057301D" w:rsidRPr="007947CD">
              <w:t>Oppose:</w:t>
            </w:r>
          </w:p>
        </w:tc>
        <w:tc>
          <w:tcPr>
            <w:tcW w:w="88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2D155" w14:textId="32F041C0" w:rsidR="0057301D" w:rsidRPr="007947CD" w:rsidRDefault="00EB3A43" w:rsidP="00432EBA">
            <w:r w:rsidRPr="007947CD">
              <w:t>______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98C5A0" w14:textId="24C1C0D7" w:rsidR="0057301D" w:rsidRPr="007947CD" w:rsidRDefault="0057301D" w:rsidP="00432EBA">
            <w:pPr>
              <w:jc w:val="right"/>
            </w:pPr>
            <w:r w:rsidRPr="007947CD">
              <w:t>Abstain: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2C5632" w14:textId="24C313DE" w:rsidR="0057301D" w:rsidRPr="007947CD" w:rsidRDefault="00EB3A43" w:rsidP="00432EBA">
            <w:r w:rsidRPr="007947CD">
              <w:t>______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57D94" w14:textId="24F38AEA" w:rsidR="0057301D" w:rsidRPr="007947CD" w:rsidRDefault="0057301D" w:rsidP="003F7666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F461F" w14:textId="061026BC" w:rsidR="0057301D" w:rsidRPr="007947CD" w:rsidRDefault="00EB3A43" w:rsidP="00432EBA">
            <w:r w:rsidRPr="007947CD">
              <w:t>_______</w:t>
            </w:r>
          </w:p>
        </w:tc>
      </w:tr>
      <w:tr w:rsidR="004F1000" w:rsidRPr="007947CD" w14:paraId="41A21BCA" w14:textId="77777777" w:rsidTr="00EB3A43">
        <w:trPr>
          <w:trHeight w:val="96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D02D9" w14:textId="3D35605E" w:rsidR="004F1000" w:rsidRPr="007947CD" w:rsidRDefault="004F1000" w:rsidP="00C14708">
            <w:r w:rsidRPr="007947CD">
              <w:rPr>
                <w:b/>
              </w:rPr>
              <w:t>Signature of Department Chair or Equivalent:</w:t>
            </w: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F05B0" w14:textId="18E4E309" w:rsidR="004F1000" w:rsidRPr="007947CD" w:rsidRDefault="00EB3A43" w:rsidP="00EB3A43">
            <w:r w:rsidRPr="007947CD">
              <w:t>________________________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C13E70" w14:textId="5CEB6EEA" w:rsidR="004F1000" w:rsidRPr="007947CD" w:rsidRDefault="004F1000" w:rsidP="00F46908">
            <w:pPr>
              <w:jc w:val="right"/>
            </w:pPr>
            <w:r w:rsidRPr="007947CD">
              <w:t xml:space="preserve">Name: 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2F6F5" w14:textId="131AC8F3" w:rsidR="004F1000" w:rsidRPr="007947CD" w:rsidRDefault="00EB3A43" w:rsidP="00EB3A43">
            <w:r w:rsidRPr="007947CD">
              <w:t>_______________________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8CA59" w14:textId="7A2A62E6" w:rsidR="004F1000" w:rsidRPr="007947CD" w:rsidRDefault="004F1000" w:rsidP="00F46908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7C520" w14:textId="303C6C4A" w:rsidR="004F1000" w:rsidRPr="007947CD" w:rsidRDefault="00EB3A43" w:rsidP="00F46908">
            <w:pPr>
              <w:jc w:val="right"/>
            </w:pPr>
            <w:r w:rsidRPr="007947CD">
              <w:t>_______</w:t>
            </w:r>
          </w:p>
        </w:tc>
      </w:tr>
      <w:tr w:rsidR="00EB3A43" w:rsidRPr="007947CD" w14:paraId="38C2B80F" w14:textId="77777777" w:rsidTr="00EB3A43">
        <w:trPr>
          <w:trHeight w:val="35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97387" w14:textId="77777777" w:rsidR="00EB3A43" w:rsidRPr="007947CD" w:rsidRDefault="00EB3A43" w:rsidP="00C14708">
            <w:pPr>
              <w:rPr>
                <w:b/>
              </w:rPr>
            </w:pP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51C999" w14:textId="77777777" w:rsidR="00EB3A43" w:rsidRPr="007947CD" w:rsidRDefault="00EB3A43" w:rsidP="00F46908">
            <w:pPr>
              <w:jc w:val="right"/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FDE55" w14:textId="77777777" w:rsidR="00EB3A43" w:rsidRPr="007947CD" w:rsidRDefault="00EB3A43" w:rsidP="00F46908">
            <w:pPr>
              <w:jc w:val="right"/>
            </w:pP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11DFF" w14:textId="77777777" w:rsidR="00EB3A43" w:rsidRPr="007947CD" w:rsidRDefault="00EB3A43" w:rsidP="00F46908">
            <w:pPr>
              <w:jc w:val="right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8A58A" w14:textId="77777777" w:rsidR="00EB3A43" w:rsidRPr="007947CD" w:rsidRDefault="00EB3A43" w:rsidP="00F46908">
            <w:pPr>
              <w:jc w:val="right"/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37A2B" w14:textId="77777777" w:rsidR="00EB3A43" w:rsidRPr="007947CD" w:rsidRDefault="00EB3A43" w:rsidP="00F46908">
            <w:pPr>
              <w:jc w:val="right"/>
            </w:pPr>
          </w:p>
        </w:tc>
      </w:tr>
      <w:tr w:rsidR="004F1000" w:rsidRPr="007947CD" w14:paraId="1A5F21C5" w14:textId="77777777" w:rsidTr="00EB3A43">
        <w:trPr>
          <w:trHeight w:val="8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96F8F" w14:textId="339CCAA5" w:rsidR="004F1000" w:rsidRPr="007947CD" w:rsidRDefault="004F1000" w:rsidP="00C14708">
            <w:pPr>
              <w:contextualSpacing/>
            </w:pPr>
            <w:r w:rsidRPr="007947CD">
              <w:rPr>
                <w:b/>
              </w:rPr>
              <w:t>Signature of School Head or relevant Dean:</w:t>
            </w:r>
          </w:p>
        </w:tc>
        <w:tc>
          <w:tcPr>
            <w:tcW w:w="28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DC800" w14:textId="31C404B1" w:rsidR="004F1000" w:rsidRPr="007947CD" w:rsidRDefault="00EB3A43" w:rsidP="00EB3A43">
            <w:r w:rsidRPr="007947CD">
              <w:t>________________________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AB40B" w14:textId="4F0AE651" w:rsidR="004F1000" w:rsidRPr="007947CD" w:rsidRDefault="004F1000" w:rsidP="00F46908">
            <w:pPr>
              <w:jc w:val="right"/>
            </w:pPr>
            <w:r w:rsidRPr="007947CD">
              <w:t>Name:</w:t>
            </w:r>
          </w:p>
        </w:tc>
        <w:tc>
          <w:tcPr>
            <w:tcW w:w="27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9891B" w14:textId="24D77488" w:rsidR="004F1000" w:rsidRPr="007947CD" w:rsidRDefault="00EB3A43" w:rsidP="00EB3A43">
            <w:r w:rsidRPr="007947CD">
              <w:t>_______________________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4DA793" w14:textId="67BF6383" w:rsidR="004F1000" w:rsidRPr="007947CD" w:rsidRDefault="004F1000" w:rsidP="00F46908">
            <w:pPr>
              <w:jc w:val="right"/>
            </w:pPr>
            <w:r w:rsidRPr="007947CD">
              <w:t>Date: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29948" w14:textId="7753D2F7" w:rsidR="004F1000" w:rsidRPr="007947CD" w:rsidRDefault="00EB3A43" w:rsidP="00F46908">
            <w:pPr>
              <w:jc w:val="right"/>
            </w:pPr>
            <w:r w:rsidRPr="007947CD">
              <w:t>_______</w:t>
            </w:r>
          </w:p>
        </w:tc>
      </w:tr>
      <w:tr w:rsidR="004F1000" w:rsidRPr="007947CD" w14:paraId="0FCFEFF9" w14:textId="77777777" w:rsidTr="00EB3A43">
        <w:trPr>
          <w:trHeight w:val="350"/>
        </w:trPr>
        <w:tc>
          <w:tcPr>
            <w:tcW w:w="10152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47652F2F" w14:textId="3436BE53" w:rsidR="004F1000" w:rsidRPr="007947CD" w:rsidRDefault="004F1000" w:rsidP="004F1000"/>
        </w:tc>
      </w:tr>
      <w:tr w:rsidR="004F1000" w14:paraId="7942E3D9" w14:textId="77777777" w:rsidTr="00C14708">
        <w:tc>
          <w:tcPr>
            <w:tcW w:w="27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E031FC1" w14:textId="39BA463B" w:rsidR="004F1000" w:rsidRPr="007947CD" w:rsidRDefault="004F1000" w:rsidP="004F1000">
            <w:pPr>
              <w:spacing w:before="120" w:after="120"/>
              <w:rPr>
                <w:b/>
              </w:rPr>
            </w:pPr>
            <w:r w:rsidRPr="007947CD">
              <w:rPr>
                <w:b/>
              </w:rPr>
              <w:t>Next Steps/Instructions:</w:t>
            </w:r>
          </w:p>
        </w:tc>
        <w:tc>
          <w:tcPr>
            <w:tcW w:w="736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D7F573F" w14:textId="7BDA4A95" w:rsidR="004F1000" w:rsidRDefault="004F1000" w:rsidP="004F1000">
            <w:pPr>
              <w:spacing w:before="120" w:after="120"/>
            </w:pPr>
            <w:r w:rsidRPr="007947CD">
              <w:t>Submit completed form to the Chair of the General Education Committee</w:t>
            </w:r>
          </w:p>
        </w:tc>
      </w:tr>
    </w:tbl>
    <w:p w14:paraId="7A036937" w14:textId="596255DA" w:rsidR="002342C7" w:rsidRPr="009C3561" w:rsidRDefault="00303A99" w:rsidP="00303A99">
      <w:pPr>
        <w:jc w:val="right"/>
        <w:rPr>
          <w:b/>
        </w:rPr>
      </w:pPr>
      <w:r>
        <w:rPr>
          <w:i/>
          <w:iCs/>
          <w:sz w:val="20"/>
          <w:szCs w:val="20"/>
        </w:rPr>
        <w:t xml:space="preserve">Last updated on </w:t>
      </w:r>
      <w:r w:rsidR="007947CD">
        <w:rPr>
          <w:i/>
          <w:iCs/>
          <w:sz w:val="20"/>
          <w:szCs w:val="20"/>
        </w:rPr>
        <w:t>9</w:t>
      </w:r>
      <w:r>
        <w:rPr>
          <w:i/>
          <w:iCs/>
          <w:sz w:val="20"/>
          <w:szCs w:val="20"/>
        </w:rPr>
        <w:t>/</w:t>
      </w:r>
      <w:r w:rsidR="007947CD">
        <w:rPr>
          <w:i/>
          <w:iCs/>
          <w:sz w:val="20"/>
          <w:szCs w:val="20"/>
        </w:rPr>
        <w:t>16</w:t>
      </w:r>
      <w:r>
        <w:rPr>
          <w:i/>
          <w:iCs/>
          <w:sz w:val="20"/>
          <w:szCs w:val="20"/>
        </w:rPr>
        <w:t>/202</w:t>
      </w:r>
      <w:r w:rsidR="00B63B1F">
        <w:rPr>
          <w:i/>
          <w:iCs/>
          <w:sz w:val="20"/>
          <w:szCs w:val="20"/>
        </w:rPr>
        <w:t>2</w:t>
      </w:r>
    </w:p>
    <w:sectPr w:rsidR="002342C7" w:rsidRPr="009C3561" w:rsidSect="00CE245D">
      <w:pgSz w:w="12240" w:h="15840"/>
      <w:pgMar w:top="990" w:right="1152" w:bottom="90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ADE82" w14:textId="77777777" w:rsidR="000B1E89" w:rsidRDefault="000B1E89" w:rsidP="009E5E56">
      <w:pPr>
        <w:spacing w:after="0" w:line="240" w:lineRule="auto"/>
      </w:pPr>
      <w:r>
        <w:separator/>
      </w:r>
    </w:p>
  </w:endnote>
  <w:endnote w:type="continuationSeparator" w:id="0">
    <w:p w14:paraId="3580F8BB" w14:textId="77777777" w:rsidR="000B1E89" w:rsidRDefault="000B1E89" w:rsidP="009E5E56">
      <w:pPr>
        <w:spacing w:after="0" w:line="240" w:lineRule="auto"/>
      </w:pPr>
      <w:r>
        <w:continuationSeparator/>
      </w:r>
    </w:p>
  </w:endnote>
  <w:endnote w:type="continuationNotice" w:id="1">
    <w:p w14:paraId="49BAACA6" w14:textId="77777777" w:rsidR="000B1E89" w:rsidRDefault="000B1E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A0A7D" w14:textId="77777777" w:rsidR="000B1E89" w:rsidRDefault="000B1E89" w:rsidP="009E5E56">
      <w:pPr>
        <w:spacing w:after="0" w:line="240" w:lineRule="auto"/>
      </w:pPr>
      <w:r>
        <w:separator/>
      </w:r>
    </w:p>
  </w:footnote>
  <w:footnote w:type="continuationSeparator" w:id="0">
    <w:p w14:paraId="3E28D4DD" w14:textId="77777777" w:rsidR="000B1E89" w:rsidRDefault="000B1E89" w:rsidP="009E5E56">
      <w:pPr>
        <w:spacing w:after="0" w:line="240" w:lineRule="auto"/>
      </w:pPr>
      <w:r>
        <w:continuationSeparator/>
      </w:r>
    </w:p>
  </w:footnote>
  <w:footnote w:type="continuationNotice" w:id="1">
    <w:p w14:paraId="6C804549" w14:textId="77777777" w:rsidR="000B1E89" w:rsidRDefault="000B1E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72523"/>
    <w:multiLevelType w:val="hybridMultilevel"/>
    <w:tmpl w:val="B3EC18FA"/>
    <w:lvl w:ilvl="0" w:tplc="F49A50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C6EF5"/>
    <w:multiLevelType w:val="hybridMultilevel"/>
    <w:tmpl w:val="07000B4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8769C8"/>
    <w:multiLevelType w:val="hybridMultilevel"/>
    <w:tmpl w:val="F1C80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1C2895"/>
    <w:multiLevelType w:val="hybridMultilevel"/>
    <w:tmpl w:val="B3904A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F56C3B"/>
    <w:multiLevelType w:val="multilevel"/>
    <w:tmpl w:val="B28C4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231C0F"/>
    <w:multiLevelType w:val="hybridMultilevel"/>
    <w:tmpl w:val="3F3E8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2A6DAA"/>
    <w:multiLevelType w:val="hybridMultilevel"/>
    <w:tmpl w:val="940C0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C20C9"/>
    <w:multiLevelType w:val="hybridMultilevel"/>
    <w:tmpl w:val="0A524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1F221B"/>
    <w:multiLevelType w:val="hybridMultilevel"/>
    <w:tmpl w:val="3C4CAAC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7E493C"/>
    <w:multiLevelType w:val="hybridMultilevel"/>
    <w:tmpl w:val="B188332E"/>
    <w:lvl w:ilvl="0" w:tplc="C2BE9A6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323325">
    <w:abstractNumId w:val="4"/>
  </w:num>
  <w:num w:numId="2" w16cid:durableId="372461413">
    <w:abstractNumId w:val="2"/>
  </w:num>
  <w:num w:numId="3" w16cid:durableId="125903676">
    <w:abstractNumId w:val="1"/>
  </w:num>
  <w:num w:numId="4" w16cid:durableId="706222909">
    <w:abstractNumId w:val="8"/>
  </w:num>
  <w:num w:numId="5" w16cid:durableId="175117126">
    <w:abstractNumId w:val="9"/>
  </w:num>
  <w:num w:numId="6" w16cid:durableId="1199899771">
    <w:abstractNumId w:val="0"/>
  </w:num>
  <w:num w:numId="7" w16cid:durableId="2104953603">
    <w:abstractNumId w:val="6"/>
  </w:num>
  <w:num w:numId="8" w16cid:durableId="1302467166">
    <w:abstractNumId w:val="3"/>
  </w:num>
  <w:num w:numId="9" w16cid:durableId="1113397744">
    <w:abstractNumId w:val="5"/>
  </w:num>
  <w:num w:numId="10" w16cid:durableId="21385712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Y3NzIwNzWyMDRQ0lEKTi0uzszPAykwrQUA4z0YiCwAAAA="/>
  </w:docVars>
  <w:rsids>
    <w:rsidRoot w:val="00705FAF"/>
    <w:rsid w:val="0000234F"/>
    <w:rsid w:val="000179DB"/>
    <w:rsid w:val="000241FD"/>
    <w:rsid w:val="000334E0"/>
    <w:rsid w:val="00033689"/>
    <w:rsid w:val="00037957"/>
    <w:rsid w:val="00043FD9"/>
    <w:rsid w:val="00045E16"/>
    <w:rsid w:val="00050324"/>
    <w:rsid w:val="00050582"/>
    <w:rsid w:val="0005183F"/>
    <w:rsid w:val="00055DDB"/>
    <w:rsid w:val="00060D2F"/>
    <w:rsid w:val="000626DD"/>
    <w:rsid w:val="00064C50"/>
    <w:rsid w:val="00067557"/>
    <w:rsid w:val="00067FBB"/>
    <w:rsid w:val="000724D5"/>
    <w:rsid w:val="000835F9"/>
    <w:rsid w:val="00083F3F"/>
    <w:rsid w:val="00095A49"/>
    <w:rsid w:val="00097756"/>
    <w:rsid w:val="000A1C92"/>
    <w:rsid w:val="000B1E89"/>
    <w:rsid w:val="000B49CB"/>
    <w:rsid w:val="000B4CC6"/>
    <w:rsid w:val="000B5CBF"/>
    <w:rsid w:val="000C0A48"/>
    <w:rsid w:val="000C2348"/>
    <w:rsid w:val="000C415F"/>
    <w:rsid w:val="000D1E35"/>
    <w:rsid w:val="000D2360"/>
    <w:rsid w:val="000E08EA"/>
    <w:rsid w:val="000F0E8C"/>
    <w:rsid w:val="000F1643"/>
    <w:rsid w:val="000F7335"/>
    <w:rsid w:val="00105105"/>
    <w:rsid w:val="00110E4C"/>
    <w:rsid w:val="001377CE"/>
    <w:rsid w:val="00143BFA"/>
    <w:rsid w:val="00155417"/>
    <w:rsid w:val="00166701"/>
    <w:rsid w:val="00170473"/>
    <w:rsid w:val="00173BF5"/>
    <w:rsid w:val="00180526"/>
    <w:rsid w:val="0018062D"/>
    <w:rsid w:val="00197CE3"/>
    <w:rsid w:val="001A2A40"/>
    <w:rsid w:val="001B46DF"/>
    <w:rsid w:val="001B5118"/>
    <w:rsid w:val="001B5B53"/>
    <w:rsid w:val="001B62D3"/>
    <w:rsid w:val="001B7410"/>
    <w:rsid w:val="001B7CF4"/>
    <w:rsid w:val="001C63AD"/>
    <w:rsid w:val="001D2490"/>
    <w:rsid w:val="001E0AF2"/>
    <w:rsid w:val="001E6C56"/>
    <w:rsid w:val="001E7B8F"/>
    <w:rsid w:val="001F1CE2"/>
    <w:rsid w:val="00221781"/>
    <w:rsid w:val="00230714"/>
    <w:rsid w:val="002342C7"/>
    <w:rsid w:val="00253C5B"/>
    <w:rsid w:val="002546FE"/>
    <w:rsid w:val="0027228B"/>
    <w:rsid w:val="00286E55"/>
    <w:rsid w:val="002A3C76"/>
    <w:rsid w:val="002C0A2A"/>
    <w:rsid w:val="002C468C"/>
    <w:rsid w:val="002D6B12"/>
    <w:rsid w:val="002E61FD"/>
    <w:rsid w:val="00303A99"/>
    <w:rsid w:val="00304C30"/>
    <w:rsid w:val="0030792C"/>
    <w:rsid w:val="003121D5"/>
    <w:rsid w:val="00312509"/>
    <w:rsid w:val="0031767D"/>
    <w:rsid w:val="0032288A"/>
    <w:rsid w:val="0032660F"/>
    <w:rsid w:val="00331717"/>
    <w:rsid w:val="00332B08"/>
    <w:rsid w:val="00337257"/>
    <w:rsid w:val="00355B52"/>
    <w:rsid w:val="0035706B"/>
    <w:rsid w:val="0036029F"/>
    <w:rsid w:val="00367A09"/>
    <w:rsid w:val="003723F9"/>
    <w:rsid w:val="00380BA9"/>
    <w:rsid w:val="00383DC6"/>
    <w:rsid w:val="00386803"/>
    <w:rsid w:val="003910D2"/>
    <w:rsid w:val="00394112"/>
    <w:rsid w:val="003A6B28"/>
    <w:rsid w:val="003B4386"/>
    <w:rsid w:val="003B6146"/>
    <w:rsid w:val="003C2858"/>
    <w:rsid w:val="003C7CA2"/>
    <w:rsid w:val="003D6349"/>
    <w:rsid w:val="003F7666"/>
    <w:rsid w:val="004070DD"/>
    <w:rsid w:val="00413C5E"/>
    <w:rsid w:val="00432EBA"/>
    <w:rsid w:val="00434901"/>
    <w:rsid w:val="00435B2C"/>
    <w:rsid w:val="004414FC"/>
    <w:rsid w:val="00450031"/>
    <w:rsid w:val="00450E63"/>
    <w:rsid w:val="00461BAE"/>
    <w:rsid w:val="00461FE5"/>
    <w:rsid w:val="00462C9A"/>
    <w:rsid w:val="00497205"/>
    <w:rsid w:val="004A0D74"/>
    <w:rsid w:val="004A6841"/>
    <w:rsid w:val="004A7C05"/>
    <w:rsid w:val="004C271F"/>
    <w:rsid w:val="004C3BAB"/>
    <w:rsid w:val="004C5282"/>
    <w:rsid w:val="004D0083"/>
    <w:rsid w:val="004F1000"/>
    <w:rsid w:val="004F1BC8"/>
    <w:rsid w:val="00502E8B"/>
    <w:rsid w:val="005042DE"/>
    <w:rsid w:val="00504E8C"/>
    <w:rsid w:val="0052454B"/>
    <w:rsid w:val="005359C2"/>
    <w:rsid w:val="00537B56"/>
    <w:rsid w:val="00551C47"/>
    <w:rsid w:val="00557437"/>
    <w:rsid w:val="00563967"/>
    <w:rsid w:val="005649AF"/>
    <w:rsid w:val="0057301D"/>
    <w:rsid w:val="005866EA"/>
    <w:rsid w:val="00592287"/>
    <w:rsid w:val="00594565"/>
    <w:rsid w:val="00595642"/>
    <w:rsid w:val="00596328"/>
    <w:rsid w:val="005A64DC"/>
    <w:rsid w:val="005A73E7"/>
    <w:rsid w:val="005B0D2D"/>
    <w:rsid w:val="005C059D"/>
    <w:rsid w:val="005C0FDE"/>
    <w:rsid w:val="005C69A6"/>
    <w:rsid w:val="005E00D8"/>
    <w:rsid w:val="005E09D0"/>
    <w:rsid w:val="006346F4"/>
    <w:rsid w:val="00634F2E"/>
    <w:rsid w:val="00646D95"/>
    <w:rsid w:val="00647201"/>
    <w:rsid w:val="00656275"/>
    <w:rsid w:val="0066614F"/>
    <w:rsid w:val="00671032"/>
    <w:rsid w:val="00672DFF"/>
    <w:rsid w:val="00680984"/>
    <w:rsid w:val="0068265D"/>
    <w:rsid w:val="00691562"/>
    <w:rsid w:val="00691B92"/>
    <w:rsid w:val="006A3A25"/>
    <w:rsid w:val="006C2446"/>
    <w:rsid w:val="006C5CCD"/>
    <w:rsid w:val="006D004E"/>
    <w:rsid w:val="006D4B42"/>
    <w:rsid w:val="006E5212"/>
    <w:rsid w:val="006F530E"/>
    <w:rsid w:val="006F580D"/>
    <w:rsid w:val="006F5AC0"/>
    <w:rsid w:val="006F5E95"/>
    <w:rsid w:val="00705FAF"/>
    <w:rsid w:val="00712DFE"/>
    <w:rsid w:val="00713894"/>
    <w:rsid w:val="00753FEB"/>
    <w:rsid w:val="00762933"/>
    <w:rsid w:val="0077154F"/>
    <w:rsid w:val="00785BB9"/>
    <w:rsid w:val="007947CD"/>
    <w:rsid w:val="007A3F43"/>
    <w:rsid w:val="007B11A5"/>
    <w:rsid w:val="007C5D98"/>
    <w:rsid w:val="007D2E8D"/>
    <w:rsid w:val="007E0718"/>
    <w:rsid w:val="007E4BD3"/>
    <w:rsid w:val="007E7A70"/>
    <w:rsid w:val="007F022C"/>
    <w:rsid w:val="007F4AA9"/>
    <w:rsid w:val="008041AF"/>
    <w:rsid w:val="00804A38"/>
    <w:rsid w:val="008052D6"/>
    <w:rsid w:val="008270B9"/>
    <w:rsid w:val="00851020"/>
    <w:rsid w:val="0086363A"/>
    <w:rsid w:val="00864DC0"/>
    <w:rsid w:val="0087266D"/>
    <w:rsid w:val="00892A7B"/>
    <w:rsid w:val="008B7361"/>
    <w:rsid w:val="008D7AE9"/>
    <w:rsid w:val="008F7B11"/>
    <w:rsid w:val="009002B7"/>
    <w:rsid w:val="00905093"/>
    <w:rsid w:val="00920E44"/>
    <w:rsid w:val="009315AC"/>
    <w:rsid w:val="00943F2A"/>
    <w:rsid w:val="0095630C"/>
    <w:rsid w:val="00956DC0"/>
    <w:rsid w:val="009757E9"/>
    <w:rsid w:val="00981555"/>
    <w:rsid w:val="00983F6C"/>
    <w:rsid w:val="009845B6"/>
    <w:rsid w:val="009A0799"/>
    <w:rsid w:val="009A3BF8"/>
    <w:rsid w:val="009C1DE7"/>
    <w:rsid w:val="009C21CE"/>
    <w:rsid w:val="009C3561"/>
    <w:rsid w:val="009E5E56"/>
    <w:rsid w:val="009F1CA9"/>
    <w:rsid w:val="00A01636"/>
    <w:rsid w:val="00A11192"/>
    <w:rsid w:val="00A1467D"/>
    <w:rsid w:val="00A158A2"/>
    <w:rsid w:val="00A20C2C"/>
    <w:rsid w:val="00A23DAB"/>
    <w:rsid w:val="00A31B1A"/>
    <w:rsid w:val="00A7045A"/>
    <w:rsid w:val="00A712F4"/>
    <w:rsid w:val="00A72D11"/>
    <w:rsid w:val="00A75EB7"/>
    <w:rsid w:val="00A820E8"/>
    <w:rsid w:val="00A85CFC"/>
    <w:rsid w:val="00A8614E"/>
    <w:rsid w:val="00AA360D"/>
    <w:rsid w:val="00AB31BA"/>
    <w:rsid w:val="00AC20C0"/>
    <w:rsid w:val="00AD0B1D"/>
    <w:rsid w:val="00AD379F"/>
    <w:rsid w:val="00AD56EB"/>
    <w:rsid w:val="00AE29DF"/>
    <w:rsid w:val="00AE6030"/>
    <w:rsid w:val="00AE7085"/>
    <w:rsid w:val="00AF4963"/>
    <w:rsid w:val="00B02FD5"/>
    <w:rsid w:val="00B05348"/>
    <w:rsid w:val="00B061AE"/>
    <w:rsid w:val="00B157CF"/>
    <w:rsid w:val="00B224C8"/>
    <w:rsid w:val="00B253E9"/>
    <w:rsid w:val="00B27258"/>
    <w:rsid w:val="00B27424"/>
    <w:rsid w:val="00B60FE4"/>
    <w:rsid w:val="00B63B1F"/>
    <w:rsid w:val="00B63F84"/>
    <w:rsid w:val="00B6528E"/>
    <w:rsid w:val="00B7584B"/>
    <w:rsid w:val="00B80779"/>
    <w:rsid w:val="00B85CD9"/>
    <w:rsid w:val="00B940F1"/>
    <w:rsid w:val="00BB1EED"/>
    <w:rsid w:val="00BC1C14"/>
    <w:rsid w:val="00BC55AA"/>
    <w:rsid w:val="00BD4C2B"/>
    <w:rsid w:val="00BE1C8E"/>
    <w:rsid w:val="00BF27D4"/>
    <w:rsid w:val="00C14708"/>
    <w:rsid w:val="00C21963"/>
    <w:rsid w:val="00C305F5"/>
    <w:rsid w:val="00C3796D"/>
    <w:rsid w:val="00C75586"/>
    <w:rsid w:val="00C75C97"/>
    <w:rsid w:val="00C83B31"/>
    <w:rsid w:val="00C907BB"/>
    <w:rsid w:val="00C950EC"/>
    <w:rsid w:val="00C9532C"/>
    <w:rsid w:val="00CA0F75"/>
    <w:rsid w:val="00CA5B82"/>
    <w:rsid w:val="00CA5F2D"/>
    <w:rsid w:val="00CA5FE9"/>
    <w:rsid w:val="00CD44A9"/>
    <w:rsid w:val="00CE245D"/>
    <w:rsid w:val="00CE2A94"/>
    <w:rsid w:val="00CE42AE"/>
    <w:rsid w:val="00CE65C5"/>
    <w:rsid w:val="00CF1992"/>
    <w:rsid w:val="00CF6BF2"/>
    <w:rsid w:val="00CF791E"/>
    <w:rsid w:val="00D05F31"/>
    <w:rsid w:val="00D106F7"/>
    <w:rsid w:val="00D22D04"/>
    <w:rsid w:val="00D26BA3"/>
    <w:rsid w:val="00D427A6"/>
    <w:rsid w:val="00D648B7"/>
    <w:rsid w:val="00D65B81"/>
    <w:rsid w:val="00D7494C"/>
    <w:rsid w:val="00D876A5"/>
    <w:rsid w:val="00DA6554"/>
    <w:rsid w:val="00DA6E8B"/>
    <w:rsid w:val="00DB1C12"/>
    <w:rsid w:val="00DC06DA"/>
    <w:rsid w:val="00DC4112"/>
    <w:rsid w:val="00DD15C3"/>
    <w:rsid w:val="00DF530B"/>
    <w:rsid w:val="00E02204"/>
    <w:rsid w:val="00E04E4A"/>
    <w:rsid w:val="00E11B37"/>
    <w:rsid w:val="00E11EC2"/>
    <w:rsid w:val="00E12CA1"/>
    <w:rsid w:val="00E33A2F"/>
    <w:rsid w:val="00E711D1"/>
    <w:rsid w:val="00E83402"/>
    <w:rsid w:val="00E935B4"/>
    <w:rsid w:val="00EA2B53"/>
    <w:rsid w:val="00EB3205"/>
    <w:rsid w:val="00EB3A43"/>
    <w:rsid w:val="00EC3D46"/>
    <w:rsid w:val="00EC4C53"/>
    <w:rsid w:val="00ED201F"/>
    <w:rsid w:val="00EE48A2"/>
    <w:rsid w:val="00EE679D"/>
    <w:rsid w:val="00EF026C"/>
    <w:rsid w:val="00EF6FBE"/>
    <w:rsid w:val="00F0009E"/>
    <w:rsid w:val="00F00BB6"/>
    <w:rsid w:val="00F01858"/>
    <w:rsid w:val="00F11142"/>
    <w:rsid w:val="00F26426"/>
    <w:rsid w:val="00F35CFD"/>
    <w:rsid w:val="00F41574"/>
    <w:rsid w:val="00F45D7F"/>
    <w:rsid w:val="00F46908"/>
    <w:rsid w:val="00F50EE6"/>
    <w:rsid w:val="00F57C84"/>
    <w:rsid w:val="00F64A43"/>
    <w:rsid w:val="00F8434B"/>
    <w:rsid w:val="00F85319"/>
    <w:rsid w:val="00F92B69"/>
    <w:rsid w:val="00FB1333"/>
    <w:rsid w:val="00FC14CD"/>
    <w:rsid w:val="00FC2FFB"/>
    <w:rsid w:val="00FD0EC5"/>
    <w:rsid w:val="00FD1513"/>
    <w:rsid w:val="00FE0A62"/>
    <w:rsid w:val="00FE532D"/>
    <w:rsid w:val="00FF325D"/>
    <w:rsid w:val="00FF5A8B"/>
    <w:rsid w:val="0CDEB87D"/>
    <w:rsid w:val="197EBCB3"/>
    <w:rsid w:val="4AB30746"/>
    <w:rsid w:val="733EF2A8"/>
    <w:rsid w:val="780CE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B4136A"/>
  <w15:docId w15:val="{99B556D3-509F-4B6F-8B8C-0469B6A41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05FAF"/>
    <w:pPr>
      <w:ind w:left="720"/>
      <w:contextualSpacing/>
    </w:pPr>
  </w:style>
  <w:style w:type="table" w:styleId="TableGrid">
    <w:name w:val="Table Grid"/>
    <w:basedOn w:val="TableNormal"/>
    <w:uiPriority w:val="59"/>
    <w:rsid w:val="00F85319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0B5CB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1EE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C244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4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44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5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E56"/>
  </w:style>
  <w:style w:type="paragraph" w:styleId="Footer">
    <w:name w:val="footer"/>
    <w:basedOn w:val="Normal"/>
    <w:link w:val="FooterChar"/>
    <w:uiPriority w:val="99"/>
    <w:unhideWhenUsed/>
    <w:rsid w:val="009E5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E56"/>
  </w:style>
  <w:style w:type="character" w:styleId="UnresolvedMention">
    <w:name w:val="Unresolved Mention"/>
    <w:basedOn w:val="DefaultParagraphFont"/>
    <w:uiPriority w:val="99"/>
    <w:semiHidden/>
    <w:unhideWhenUsed/>
    <w:rsid w:val="003F76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4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0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99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025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5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727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2727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995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525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647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828790"/>
                                                            <w:left w:val="single" w:sz="6" w:space="0" w:color="828790"/>
                                                            <w:bottom w:val="single" w:sz="6" w:space="0" w:color="828790"/>
                                                            <w:right w:val="single" w:sz="6" w:space="0" w:color="82879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0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7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9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33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6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930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335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115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599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7753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00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9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wsp.edu/gep/Documents/gep-category-learning-outcomes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wsp.edu/strategic-planning/Pages/Plan-for-straegic-action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wsp.edu/AcadAff/Pages/resources/catalog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acu.org/sites/default/files/files/LEAP/HIP_tables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cu.org/node/40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5FD24A332674A9FEE4282357C1B62" ma:contentTypeVersion="" ma:contentTypeDescription="Create a new document." ma:contentTypeScope="" ma:versionID="3f40dad288ce49381cc5a7f1deca7cd3">
  <xsd:schema xmlns:xsd="http://www.w3.org/2001/XMLSchema" xmlns:xs="http://www.w3.org/2001/XMLSchema" xmlns:p="http://schemas.microsoft.com/office/2006/metadata/properties" xmlns:ns1="http://schemas.microsoft.com/sharepoint/v3" xmlns:ns2="beaf5f31-8cd1-41e4-a47a-7a8ecc96f470" targetNamespace="http://schemas.microsoft.com/office/2006/metadata/properties" ma:root="true" ma:fieldsID="b21af3bb3c8f651575448477e53d6a43" ns1:_="" ns2:_="">
    <xsd:import namespace="http://schemas.microsoft.com/sharepoint/v3"/>
    <xsd:import namespace="beaf5f31-8cd1-41e4-a47a-7a8ecc96f47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f5f31-8cd1-41e4-a47a-7a8ecc96f4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0B3CA-9F6D-4AF3-ACC1-C28E9E011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ADE59F-7C89-4171-88B9-89E07575F1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323B21-424C-4A2F-B153-A07D64DA086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5BD256E-4574-4232-85AA-86AC8FF7FF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08</CharactersWithSpaces>
  <SharedDoc>false</SharedDoc>
  <HLinks>
    <vt:vector size="42" baseType="variant">
      <vt:variant>
        <vt:i4>6946874</vt:i4>
      </vt:variant>
      <vt:variant>
        <vt:i4>18</vt:i4>
      </vt:variant>
      <vt:variant>
        <vt:i4>0</vt:i4>
      </vt:variant>
      <vt:variant>
        <vt:i4>5</vt:i4>
      </vt:variant>
      <vt:variant>
        <vt:lpwstr>https://www.uwsp.edu/library/Pages/libraryInstruction.aspx</vt:lpwstr>
      </vt:variant>
      <vt:variant>
        <vt:lpwstr/>
      </vt:variant>
      <vt:variant>
        <vt:i4>5373976</vt:i4>
      </vt:variant>
      <vt:variant>
        <vt:i4>15</vt:i4>
      </vt:variant>
      <vt:variant>
        <vt:i4>0</vt:i4>
      </vt:variant>
      <vt:variant>
        <vt:i4>5</vt:i4>
      </vt:variant>
      <vt:variant>
        <vt:lpwstr>https://www.uwsp.edu/library/Pages/collectionDevelopment.aspx</vt:lpwstr>
      </vt:variant>
      <vt:variant>
        <vt:lpwstr/>
      </vt:variant>
      <vt:variant>
        <vt:i4>6226017</vt:i4>
      </vt:variant>
      <vt:variant>
        <vt:i4>12</vt:i4>
      </vt:variant>
      <vt:variant>
        <vt:i4>0</vt:i4>
      </vt:variant>
      <vt:variant>
        <vt:i4>5</vt:i4>
      </vt:variant>
      <vt:variant>
        <vt:lpwstr>https://www.aacu.org/sites/default/files/files/LEAP/HIP_tables.pdf</vt:lpwstr>
      </vt:variant>
      <vt:variant>
        <vt:lpwstr/>
      </vt:variant>
      <vt:variant>
        <vt:i4>7667767</vt:i4>
      </vt:variant>
      <vt:variant>
        <vt:i4>9</vt:i4>
      </vt:variant>
      <vt:variant>
        <vt:i4>0</vt:i4>
      </vt:variant>
      <vt:variant>
        <vt:i4>5</vt:i4>
      </vt:variant>
      <vt:variant>
        <vt:lpwstr>https://www.aacu.org/node/4084</vt:lpwstr>
      </vt:variant>
      <vt:variant>
        <vt:lpwstr/>
      </vt:variant>
      <vt:variant>
        <vt:i4>3997820</vt:i4>
      </vt:variant>
      <vt:variant>
        <vt:i4>6</vt:i4>
      </vt:variant>
      <vt:variant>
        <vt:i4>0</vt:i4>
      </vt:variant>
      <vt:variant>
        <vt:i4>5</vt:i4>
      </vt:variant>
      <vt:variant>
        <vt:lpwstr>https://www.uwsp.edu/gep/Documents/GEPCategoryLearningOutcomes.pdf</vt:lpwstr>
      </vt:variant>
      <vt:variant>
        <vt:lpwstr/>
      </vt:variant>
      <vt:variant>
        <vt:i4>3997820</vt:i4>
      </vt:variant>
      <vt:variant>
        <vt:i4>3</vt:i4>
      </vt:variant>
      <vt:variant>
        <vt:i4>0</vt:i4>
      </vt:variant>
      <vt:variant>
        <vt:i4>5</vt:i4>
      </vt:variant>
      <vt:variant>
        <vt:lpwstr>https://www.uwsp.edu/gep/Documents/GEPCategoryLearningOutcomes.pdf</vt:lpwstr>
      </vt:variant>
      <vt:variant>
        <vt:lpwstr/>
      </vt:variant>
      <vt:variant>
        <vt:i4>5570630</vt:i4>
      </vt:variant>
      <vt:variant>
        <vt:i4>0</vt:i4>
      </vt:variant>
      <vt:variant>
        <vt:i4>0</vt:i4>
      </vt:variant>
      <vt:variant>
        <vt:i4>5</vt:i4>
      </vt:variant>
      <vt:variant>
        <vt:lpwstr>https://www.uwsp.edu/AcadAff/Pages/resources/catalog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cp:lastModifiedBy>Kaplan, Samantha</cp:lastModifiedBy>
  <cp:revision>9</cp:revision>
  <cp:lastPrinted>2021-02-10T20:26:00Z</cp:lastPrinted>
  <dcterms:created xsi:type="dcterms:W3CDTF">2022-09-21T16:10:00Z</dcterms:created>
  <dcterms:modified xsi:type="dcterms:W3CDTF">2022-09-2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5FD24A332674A9FEE4282357C1B62</vt:lpwstr>
  </property>
</Properties>
</file>